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14:paraId="75B60EE6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14:paraId="5118956C" w14:textId="77777777" w:rsidTr="009104AB">
              <w:tc>
                <w:tcPr>
                  <w:tcW w:w="4757" w:type="dxa"/>
                </w:tcPr>
                <w:p w14:paraId="4FDEE280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 wp14:anchorId="16783EA1" wp14:editId="1E076342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14:paraId="34A42C75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14:paraId="194A43D2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 wp14:anchorId="1C779A5E" wp14:editId="3369D540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37292AAC" w14:textId="77777777" w:rsidR="00166468" w:rsidRDefault="00166468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</w:pPr>
          </w:p>
          <w:p w14:paraId="4156EB8A" w14:textId="77777777" w:rsidR="00A13E4B" w:rsidRPr="00166468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</w:pPr>
            <w:r w:rsidRPr="00166468"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  <w:t>APPLICATION FORM</w:t>
            </w:r>
          </w:p>
          <w:p w14:paraId="3E96EBEB" w14:textId="77777777" w:rsidR="0070104E" w:rsidRPr="00166468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</w:pPr>
            <w:r w:rsidRPr="00166468"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  <w:t>STUDENT MOBILITY FOR STUDIES</w:t>
            </w:r>
          </w:p>
          <w:p w14:paraId="3EE56798" w14:textId="77777777" w:rsidR="00AF3E41" w:rsidRPr="00166468" w:rsidRDefault="00AF3E41" w:rsidP="00AF3E41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</w:pPr>
            <w:r w:rsidRPr="00166468"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  <w:t xml:space="preserve">Erasmus+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8"/>
                  <w:szCs w:val="28"/>
                </w:rPr>
                <w:id w:val="66774945"/>
                <w:placeholder>
                  <w:docPart w:val="C32748A8023447ADA9AC77943A49C2A1"/>
                </w:placeholder>
                <w:showingPlcHdr/>
                <w:comboBox>
                  <w:listItem w:value="Choose an item."/>
                  <w:listItem w:displayText="Mobility within Programme Countries (KA131)" w:value="Mobility within Programme Countries (KA131)"/>
                  <w:listItem w:displayText="International Credit Mobility with Western Balkans (KA107)" w:value="International Credit Mobility with Western Balkans (KA107)"/>
                </w:comboBox>
              </w:sdtPr>
              <w:sdtEndPr/>
              <w:sdtContent>
                <w:r w:rsidR="001A5AD5" w:rsidRPr="00166468">
                  <w:rPr>
                    <w:rStyle w:val="PlaceholderText"/>
                    <w:rFonts w:asciiTheme="majorHAnsi" w:hAnsiTheme="majorHAnsi" w:cstheme="majorHAnsi"/>
                    <w:i/>
                    <w:sz w:val="28"/>
                    <w:szCs w:val="28"/>
                  </w:rPr>
                  <w:t>Choose a programme.</w:t>
                </w:r>
              </w:sdtContent>
            </w:sdt>
          </w:p>
          <w:p w14:paraId="01C4082A" w14:textId="77777777" w:rsidR="0070104E" w:rsidRPr="00166468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</w:pPr>
            <w:r w:rsidRPr="00166468"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8"/>
                  <w:szCs w:val="28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2/23" w:value="Academic 2022/23"/>
                  <w:listItem w:displayText="Academic 2023/24" w:value="Academic 2023/24"/>
                  <w:listItem w:displayText="Academic 2024/25" w:value="Academic 2024/25"/>
                  <w:listItem w:displayText="Academic 2025/26" w:value="Academic 2025/26"/>
                  <w:listItem w:displayText="Academic 2026/27" w:value="Academic 2026/27"/>
                  <w:listItem w:displayText="Academic 2027/28" w:value="Academic 2027/28"/>
                </w:dropDownList>
              </w:sdtPr>
              <w:sdtEndPr/>
              <w:sdtContent>
                <w:r w:rsidR="001A5AD5" w:rsidRPr="00166468">
                  <w:rPr>
                    <w:rStyle w:val="PlaceholderText"/>
                    <w:rFonts w:asciiTheme="majorHAnsi" w:hAnsiTheme="majorHAnsi" w:cstheme="majorHAnsi"/>
                    <w:i/>
                    <w:sz w:val="28"/>
                    <w:szCs w:val="28"/>
                  </w:rPr>
                  <w:t>Enter Academic Year.</w:t>
                </w:r>
              </w:sdtContent>
            </w:sdt>
            <w:r w:rsidR="0070104E" w:rsidRPr="00166468">
              <w:rPr>
                <w:rFonts w:ascii="Calibri Light" w:hAnsi="Calibri Light" w:cs="Consolas"/>
                <w:b/>
                <w:color w:val="2E74B5" w:themeColor="accent1" w:themeShade="BF"/>
                <w:sz w:val="28"/>
                <w:szCs w:val="28"/>
              </w:rPr>
              <w:t xml:space="preserve"> </w:t>
            </w:r>
          </w:p>
          <w:p w14:paraId="5879F3D8" w14:textId="77777777"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p w14:paraId="598C9556" w14:textId="77777777" w:rsidR="00AF3E41" w:rsidRDefault="00AF3E41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14:paraId="0149FC5B" w14:textId="77777777" w:rsidR="004C4374" w:rsidRPr="00C43E8A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 w:rsidRPr="004C4374">
                  <w:rPr>
                    <w:rFonts w:ascii="Calibri Light" w:hAnsi="Calibri Light" w:cs="Consolas"/>
                    <w:b/>
                    <w:noProof/>
                    <w:color w:val="2E74B5" w:themeColor="accent1" w:themeShade="BF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 wp14:anchorId="7E26CE90" wp14:editId="31CF741B">
                      <wp:extent cx="2194560" cy="219456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194560" cy="21945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E62E90E" w14:textId="77777777" w:rsidR="00692435" w:rsidRPr="00C43E8A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  <w:t>Photo</w:t>
            </w:r>
          </w:p>
          <w:p w14:paraId="03938832" w14:textId="77777777" w:rsidR="003F01E1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  <w:p w14:paraId="4DDC976E" w14:textId="77777777" w:rsidR="00AF3E41" w:rsidRDefault="00AF3E4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  <w:p w14:paraId="22AA2E11" w14:textId="77777777" w:rsidR="00431B59" w:rsidRPr="00C43E8A" w:rsidRDefault="00431B59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14:paraId="64668DC1" w14:textId="77777777" w:rsidR="00910134" w:rsidRPr="00166468" w:rsidRDefault="00A13E4B" w:rsidP="00431B59">
      <w:pPr>
        <w:spacing w:after="240"/>
        <w:rPr>
          <w:rFonts w:ascii="Calibri Light" w:hAnsi="Calibri Light" w:cs="Consolas"/>
          <w:b/>
          <w:bCs/>
          <w:color w:val="2E74B5" w:themeColor="accent1" w:themeShade="BF"/>
          <w:sz w:val="21"/>
          <w:szCs w:val="21"/>
          <w:lang w:val="sr-Latn-CS"/>
        </w:rPr>
      </w:pPr>
      <w:r w:rsidRPr="00166468">
        <w:rPr>
          <w:rFonts w:ascii="Calibri Light" w:hAnsi="Calibri Light" w:cs="Consolas"/>
          <w:b/>
          <w:color w:val="2E74B5" w:themeColor="accent1" w:themeShade="BF"/>
          <w:sz w:val="21"/>
          <w:szCs w:val="21"/>
        </w:rPr>
        <w:t xml:space="preserve">I </w:t>
      </w:r>
      <w:r w:rsidR="00910134" w:rsidRPr="00166468">
        <w:rPr>
          <w:rFonts w:ascii="Calibri Light" w:hAnsi="Calibri Light" w:cs="Consolas"/>
          <w:b/>
          <w:bCs/>
          <w:color w:val="2E74B5" w:themeColor="accent1" w:themeShade="BF"/>
          <w:sz w:val="21"/>
          <w:szCs w:val="21"/>
          <w:lang w:val="sr-Latn-CS"/>
        </w:rPr>
        <w:t>PERSONAL DATA</w:t>
      </w:r>
    </w:p>
    <w:tbl>
      <w:tblPr>
        <w:tblStyle w:val="GridTable1Light-Accent5"/>
        <w:tblW w:w="0" w:type="auto"/>
        <w:tblLook w:val="0600" w:firstRow="0" w:lastRow="0" w:firstColumn="0" w:lastColumn="0" w:noHBand="1" w:noVBand="1"/>
      </w:tblPr>
      <w:tblGrid>
        <w:gridCol w:w="2964"/>
        <w:gridCol w:w="7553"/>
      </w:tblGrid>
      <w:tr w:rsidR="004C4374" w:rsidRPr="00166468" w14:paraId="4819FA48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4D591D39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irst Name</w:t>
            </w:r>
          </w:p>
        </w:tc>
        <w:tc>
          <w:tcPr>
            <w:tcW w:w="7555" w:type="dxa"/>
          </w:tcPr>
          <w:p w14:paraId="6EC2F410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1"/>
                <w:szCs w:val="21"/>
                <w:lang w:val="sr-Latn-CS"/>
              </w:rPr>
            </w:pPr>
          </w:p>
        </w:tc>
      </w:tr>
      <w:tr w:rsidR="004C4374" w:rsidRPr="00166468" w14:paraId="417B2CFD" w14:textId="77777777" w:rsidTr="00431B59">
        <w:trPr>
          <w:trHeight w:val="283"/>
        </w:trPr>
        <w:tc>
          <w:tcPr>
            <w:tcW w:w="2965" w:type="dxa"/>
            <w:shd w:val="clear" w:color="auto" w:fill="D9E2F3" w:themeFill="accent5" w:themeFillTint="33"/>
          </w:tcPr>
          <w:p w14:paraId="27A3685C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mily Name</w:t>
            </w:r>
          </w:p>
        </w:tc>
        <w:tc>
          <w:tcPr>
            <w:tcW w:w="7555" w:type="dxa"/>
          </w:tcPr>
          <w:p w14:paraId="42E760D9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1"/>
                <w:szCs w:val="21"/>
                <w:lang w:val="sr-Latn-CS"/>
              </w:rPr>
            </w:pPr>
          </w:p>
        </w:tc>
      </w:tr>
      <w:tr w:rsidR="004C4374" w:rsidRPr="00166468" w14:paraId="13F5E51C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2D79BCAE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Gender</w:t>
            </w:r>
          </w:p>
        </w:tc>
        <w:tc>
          <w:tcPr>
            <w:tcW w:w="7555" w:type="dxa"/>
          </w:tcPr>
          <w:p w14:paraId="32481FBA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  <w:tr w:rsidR="004C4374" w:rsidRPr="00166468" w14:paraId="5C02C297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5B632209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5" w:type="dxa"/>
              </w:tcPr>
              <w:p w14:paraId="051D9C53" w14:textId="77777777" w:rsidR="004C4374" w:rsidRPr="00166468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166468">
                  <w:rPr>
                    <w:rStyle w:val="PlaceholderText"/>
                    <w:rFonts w:asciiTheme="majorHAnsi" w:hAnsiTheme="majorHAnsi" w:cstheme="majorHAnsi"/>
                    <w:i/>
                    <w:sz w:val="21"/>
                    <w:szCs w:val="21"/>
                  </w:rPr>
                  <w:t>Enter a date.</w:t>
                </w:r>
              </w:p>
            </w:tc>
          </w:sdtContent>
        </w:sdt>
      </w:tr>
      <w:tr w:rsidR="004C4374" w:rsidRPr="00166468" w14:paraId="44458E8A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70EFFBA9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ce of Birth</w:t>
            </w:r>
          </w:p>
        </w:tc>
        <w:tc>
          <w:tcPr>
            <w:tcW w:w="7555" w:type="dxa"/>
          </w:tcPr>
          <w:p w14:paraId="4196764F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  <w:tr w:rsidR="004C4374" w:rsidRPr="00166468" w14:paraId="76A2D44B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3B7A15CE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Nationality</w:t>
            </w:r>
          </w:p>
        </w:tc>
        <w:tc>
          <w:tcPr>
            <w:tcW w:w="7555" w:type="dxa"/>
          </w:tcPr>
          <w:p w14:paraId="55A35939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  <w:tr w:rsidR="004C4374" w:rsidRPr="00166468" w14:paraId="6022F397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5FB7335C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assport number</w:t>
            </w:r>
          </w:p>
        </w:tc>
        <w:tc>
          <w:tcPr>
            <w:tcW w:w="7555" w:type="dxa"/>
          </w:tcPr>
          <w:p w14:paraId="123A42D7" w14:textId="77777777" w:rsidR="004C4374" w:rsidRPr="00166468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  <w:tr w:rsidR="00166468" w:rsidRPr="00166468" w14:paraId="18C5B56E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37E7DE9E" w14:textId="77777777" w:rsidR="00166468" w:rsidRPr="00166468" w:rsidRDefault="00166468" w:rsidP="00166468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Passport </w:t>
            </w:r>
            <w:r w:rsidR="001A5AD5"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validity</w:t>
            </w: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dat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1971168090"/>
            <w:placeholder>
              <w:docPart w:val="CF84AC24AC794C668848C2C33E5B58D4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5" w:type="dxa"/>
              </w:tcPr>
              <w:p w14:paraId="5554296A" w14:textId="77777777" w:rsidR="00166468" w:rsidRPr="00166468" w:rsidRDefault="00166468" w:rsidP="004C4374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166468">
                  <w:rPr>
                    <w:rStyle w:val="PlaceholderText"/>
                    <w:rFonts w:asciiTheme="majorHAnsi" w:hAnsiTheme="majorHAnsi" w:cstheme="majorHAnsi"/>
                    <w:i/>
                    <w:sz w:val="21"/>
                    <w:szCs w:val="21"/>
                  </w:rPr>
                  <w:t>Enter a date.</w:t>
                </w:r>
              </w:p>
            </w:tc>
          </w:sdtContent>
        </w:sdt>
      </w:tr>
    </w:tbl>
    <w:p w14:paraId="73CE0257" w14:textId="77777777" w:rsidR="004C4374" w:rsidRPr="00166468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1"/>
          <w:szCs w:val="21"/>
        </w:rPr>
      </w:pPr>
    </w:p>
    <w:p w14:paraId="413CCB73" w14:textId="77777777" w:rsidR="00FB5B50" w:rsidRPr="00166468" w:rsidRDefault="003F01E1" w:rsidP="00431B59">
      <w:pPr>
        <w:spacing w:after="240"/>
        <w:rPr>
          <w:rFonts w:ascii="Calibri Light" w:hAnsi="Calibri Light" w:cs="Consolas"/>
          <w:b/>
          <w:color w:val="2E74B5" w:themeColor="accent1" w:themeShade="BF"/>
          <w:sz w:val="21"/>
          <w:szCs w:val="21"/>
        </w:rPr>
      </w:pPr>
      <w:r w:rsidRPr="00166468">
        <w:rPr>
          <w:rFonts w:ascii="Calibri Light" w:hAnsi="Calibri Light" w:cs="Consolas"/>
          <w:b/>
          <w:bCs/>
          <w:color w:val="2E74B5" w:themeColor="accent1" w:themeShade="BF"/>
          <w:sz w:val="21"/>
          <w:szCs w:val="21"/>
          <w:lang w:val="sr-Latn-CS"/>
        </w:rPr>
        <w:t xml:space="preserve">II </w:t>
      </w:r>
      <w:r w:rsidR="00FB5B50" w:rsidRPr="00166468">
        <w:rPr>
          <w:rFonts w:ascii="Calibri Light" w:hAnsi="Calibri Light" w:cs="Consolas"/>
          <w:b/>
          <w:color w:val="2E74B5" w:themeColor="accent1" w:themeShade="BF"/>
          <w:sz w:val="21"/>
          <w:szCs w:val="21"/>
        </w:rPr>
        <w:t>CONTACT INFORMATION</w:t>
      </w:r>
    </w:p>
    <w:tbl>
      <w:tblPr>
        <w:tblStyle w:val="TableGridLight"/>
        <w:tblW w:w="0" w:type="auto"/>
        <w:tblLook w:val="0600" w:firstRow="0" w:lastRow="0" w:firstColumn="0" w:lastColumn="0" w:noHBand="1" w:noVBand="1"/>
      </w:tblPr>
      <w:tblGrid>
        <w:gridCol w:w="2964"/>
        <w:gridCol w:w="7553"/>
      </w:tblGrid>
      <w:tr w:rsidR="008B2C6D" w:rsidRPr="00166468" w14:paraId="6BA22537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5455E0C1" w14:textId="77777777" w:rsidR="008B2C6D" w:rsidRPr="00166468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</w:tcPr>
          <w:p w14:paraId="7D9C2E1E" w14:textId="77777777" w:rsidR="008B2C6D" w:rsidRPr="00166468" w:rsidRDefault="008B2C6D" w:rsidP="008B2C6D">
            <w:pPr>
              <w:rPr>
                <w:sz w:val="21"/>
                <w:szCs w:val="21"/>
              </w:rPr>
            </w:pPr>
          </w:p>
        </w:tc>
      </w:tr>
      <w:tr w:rsidR="008B2C6D" w:rsidRPr="00166468" w14:paraId="595973E2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467A939C" w14:textId="77777777" w:rsidR="008B2C6D" w:rsidRPr="00166468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</w:tcPr>
          <w:p w14:paraId="677D9F69" w14:textId="77777777" w:rsidR="008B2C6D" w:rsidRPr="00166468" w:rsidRDefault="008B2C6D" w:rsidP="008B2C6D">
            <w:pPr>
              <w:rPr>
                <w:sz w:val="21"/>
                <w:szCs w:val="21"/>
              </w:rPr>
            </w:pPr>
          </w:p>
        </w:tc>
      </w:tr>
      <w:tr w:rsidR="008B2C6D" w:rsidRPr="00166468" w14:paraId="2A295151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57BF7ECA" w14:textId="77777777" w:rsidR="008B2C6D" w:rsidRPr="00166468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</w:tcPr>
          <w:p w14:paraId="686FF57B" w14:textId="77777777" w:rsidR="008B2C6D" w:rsidRPr="00166468" w:rsidRDefault="008B2C6D" w:rsidP="008B2C6D">
            <w:pPr>
              <w:rPr>
                <w:sz w:val="21"/>
                <w:szCs w:val="21"/>
              </w:rPr>
            </w:pPr>
          </w:p>
        </w:tc>
      </w:tr>
      <w:tr w:rsidR="008B2C6D" w:rsidRPr="00166468" w14:paraId="22DEF04F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0E215DE8" w14:textId="77777777" w:rsidR="008B2C6D" w:rsidRPr="00166468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6646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</w:tcPr>
          <w:p w14:paraId="311C39B7" w14:textId="77777777" w:rsidR="008B2C6D" w:rsidRPr="00166468" w:rsidRDefault="008B2C6D" w:rsidP="008B2C6D">
            <w:pPr>
              <w:rPr>
                <w:sz w:val="21"/>
                <w:szCs w:val="21"/>
              </w:rPr>
            </w:pPr>
          </w:p>
        </w:tc>
      </w:tr>
    </w:tbl>
    <w:p w14:paraId="5DB5BD78" w14:textId="77777777" w:rsidR="00D56816" w:rsidRDefault="00D56816" w:rsidP="002F3D4A">
      <w:pPr>
        <w:rPr>
          <w:rFonts w:ascii="Calibri Light" w:hAnsi="Calibri Light" w:cs="Consolas"/>
          <w:sz w:val="20"/>
          <w:szCs w:val="20"/>
        </w:rPr>
      </w:pPr>
    </w:p>
    <w:p w14:paraId="20329C55" w14:textId="77777777" w:rsidR="00431B59" w:rsidRPr="00075AD0" w:rsidRDefault="00431B59" w:rsidP="002F3D4A">
      <w:pPr>
        <w:rPr>
          <w:rFonts w:ascii="Calibri Light" w:hAnsi="Calibri Light" w:cs="Consolas"/>
          <w:sz w:val="20"/>
          <w:szCs w:val="20"/>
        </w:rPr>
      </w:pPr>
    </w:p>
    <w:p w14:paraId="50A42665" w14:textId="77777777" w:rsidR="0070104E" w:rsidRPr="008B2C6D" w:rsidRDefault="003F01E1" w:rsidP="00431B59">
      <w:pPr>
        <w:spacing w:after="240"/>
        <w:rPr>
          <w:rFonts w:ascii="Calibri Light" w:hAnsi="Calibri Light" w:cs="Consolas"/>
          <w:color w:val="2E74B5" w:themeColor="accent1" w:themeShade="BF"/>
          <w:szCs w:val="22"/>
        </w:rPr>
      </w:pP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lastRenderedPageBreak/>
        <w:t xml:space="preserve">III </w:t>
      </w:r>
      <w:r w:rsidR="008B2C6D">
        <w:rPr>
          <w:rFonts w:ascii="Calibri Light" w:hAnsi="Calibri Light" w:cs="Consolas"/>
          <w:b/>
          <w:color w:val="2E74B5" w:themeColor="accent1" w:themeShade="BF"/>
          <w:szCs w:val="22"/>
        </w:rPr>
        <w:t>ACADEMIC INFORMATION</w:t>
      </w:r>
    </w:p>
    <w:tbl>
      <w:tblPr>
        <w:tblStyle w:val="TableGridLight"/>
        <w:tblW w:w="0" w:type="auto"/>
        <w:tblLook w:val="0600" w:firstRow="0" w:lastRow="0" w:firstColumn="0" w:lastColumn="0" w:noHBand="1" w:noVBand="1"/>
      </w:tblPr>
      <w:tblGrid>
        <w:gridCol w:w="2964"/>
        <w:gridCol w:w="7553"/>
      </w:tblGrid>
      <w:tr w:rsidR="00FB5B50" w:rsidRPr="00C20D0F" w14:paraId="7C7BDC8B" w14:textId="77777777" w:rsidTr="00431B59">
        <w:tc>
          <w:tcPr>
            <w:tcW w:w="2964" w:type="dxa"/>
            <w:shd w:val="clear" w:color="auto" w:fill="D9E2F3" w:themeFill="accent5" w:themeFillTint="33"/>
          </w:tcPr>
          <w:p w14:paraId="4461CF67" w14:textId="77777777" w:rsidR="00FB5B50" w:rsidRPr="00273D39" w:rsidRDefault="00846C62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3" w:type="dxa"/>
          </w:tcPr>
          <w:p w14:paraId="775E6CAB" w14:textId="77777777" w:rsidR="00FB5B50" w:rsidRPr="00C20D0F" w:rsidRDefault="00D1002E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</w:rPr>
              <w:t>in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 xml:space="preserve"> Belgrade</w:t>
            </w:r>
          </w:p>
        </w:tc>
      </w:tr>
      <w:tr w:rsidR="00846C62" w:rsidRPr="00C20D0F" w14:paraId="6B97057B" w14:textId="77777777" w:rsidTr="00431B59">
        <w:tc>
          <w:tcPr>
            <w:tcW w:w="2964" w:type="dxa"/>
            <w:shd w:val="clear" w:color="auto" w:fill="D9E2F3" w:themeFill="accent5" w:themeFillTint="33"/>
          </w:tcPr>
          <w:p w14:paraId="36C8CD96" w14:textId="77777777" w:rsidR="00846C62" w:rsidRPr="00273D39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b/>
              <w:sz w:val="21"/>
              <w:szCs w:val="21"/>
            </w:rPr>
            <w:id w:val="-18466034"/>
            <w:placeholder>
              <w:docPart w:val="54353F71E4684BEC9812F9844A95785C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EndPr/>
          <w:sdtContent>
            <w:tc>
              <w:tcPr>
                <w:tcW w:w="7553" w:type="dxa"/>
              </w:tcPr>
              <w:p w14:paraId="5083CE88" w14:textId="77777777" w:rsidR="00846C62" w:rsidRPr="001213C5" w:rsidRDefault="002D50A2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sz w:val="21"/>
                    <w:szCs w:val="21"/>
                  </w:rPr>
                </w:pPr>
                <w:r w:rsidRPr="001213C5">
                  <w:rPr>
                    <w:rStyle w:val="PlaceholderText"/>
                    <w:rFonts w:asciiTheme="majorHAnsi" w:hAnsiTheme="majorHAnsi" w:cstheme="majorHAnsi"/>
                    <w:b/>
                    <w:i/>
                  </w:rPr>
                  <w:t>Choose a faculty.</w:t>
                </w:r>
              </w:p>
            </w:tc>
          </w:sdtContent>
        </w:sdt>
      </w:tr>
      <w:tr w:rsidR="00366E1A" w:rsidRPr="00C20D0F" w14:paraId="1ABC79DF" w14:textId="77777777" w:rsidTr="00431B59">
        <w:tc>
          <w:tcPr>
            <w:tcW w:w="2964" w:type="dxa"/>
            <w:shd w:val="clear" w:color="auto" w:fill="D9E2F3" w:themeFill="accent5" w:themeFillTint="33"/>
          </w:tcPr>
          <w:p w14:paraId="1BBA23DE" w14:textId="77777777"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Study </w:t>
            </w:r>
            <w:proofErr w:type="spellStart"/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rogramme</w:t>
            </w:r>
            <w:proofErr w:type="spellEnd"/>
          </w:p>
        </w:tc>
        <w:tc>
          <w:tcPr>
            <w:tcW w:w="7553" w:type="dxa"/>
          </w:tcPr>
          <w:p w14:paraId="4EFEA994" w14:textId="77777777" w:rsidR="00366E1A" w:rsidRDefault="00366E1A" w:rsidP="00366E1A"/>
        </w:tc>
      </w:tr>
      <w:tr w:rsidR="00366E1A" w:rsidRPr="00C20D0F" w14:paraId="2038E685" w14:textId="77777777" w:rsidTr="00431B59">
        <w:trPr>
          <w:trHeight w:val="283"/>
        </w:trPr>
        <w:tc>
          <w:tcPr>
            <w:tcW w:w="2964" w:type="dxa"/>
            <w:shd w:val="clear" w:color="auto" w:fill="D9E2F3" w:themeFill="accent5" w:themeFillTint="33"/>
          </w:tcPr>
          <w:p w14:paraId="4B9C1117" w14:textId="77777777"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Level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83702895"/>
            <w:placeholder>
              <w:docPart w:val="0BAA7AB70CB746C2BCB6BB54F8319E5B"/>
            </w:placeholder>
            <w:showingPlcHdr/>
            <w:dropDownList>
              <w:listItem w:value="Choose an item."/>
              <w:listItem w:displayText="First Cycle (Bachelor)" w:value="First Cycle (Bachelor)"/>
              <w:listItem w:displayText="Second Cycle (Master)" w:value="Second Cycle (Master)"/>
              <w:listItem w:displayText="Third Cycle (Doctoral)" w:value="Third Cycle (Doctoral)"/>
            </w:dropDownList>
          </w:sdtPr>
          <w:sdtEndPr/>
          <w:sdtContent>
            <w:tc>
              <w:tcPr>
                <w:tcW w:w="7553" w:type="dxa"/>
              </w:tcPr>
              <w:p w14:paraId="3D487839" w14:textId="77777777" w:rsidR="00366E1A" w:rsidRPr="00C20D0F" w:rsidRDefault="002D50A2" w:rsidP="00366E1A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B8433E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14:paraId="6A576EB8" w14:textId="77777777" w:rsidTr="00431B59">
        <w:trPr>
          <w:trHeight w:val="283"/>
        </w:trPr>
        <w:tc>
          <w:tcPr>
            <w:tcW w:w="2964" w:type="dxa"/>
            <w:shd w:val="clear" w:color="auto" w:fill="D9E2F3" w:themeFill="accent5" w:themeFillTint="33"/>
          </w:tcPr>
          <w:p w14:paraId="41F03E8E" w14:textId="77777777" w:rsidR="00B8433E" w:rsidRPr="00273D39" w:rsidRDefault="003A743D" w:rsidP="00B8433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art</w:t>
            </w:r>
            <w:r w:rsidR="007F11B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Date</w:t>
            </w:r>
          </w:p>
        </w:tc>
        <w:tc>
          <w:tcPr>
            <w:tcW w:w="7553" w:type="dxa"/>
          </w:tcPr>
          <w:p w14:paraId="389C96F1" w14:textId="77777777" w:rsidR="00B8433E" w:rsidRPr="00C20D0F" w:rsidRDefault="007F11BD" w:rsidP="002D50A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77926252"/>
                <w:placeholder>
                  <w:docPart w:val="E3334A3AB7F94C4AA8160C11219088E3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123C1C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,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58295811"/>
                <w:placeholder>
                  <w:docPart w:val="24648902E965491FB4F00F2E807A69ED"/>
                </w:placeholder>
                <w:showingPlcHdr/>
                <w:dropDownList>
                  <w:listItem w:value="Choose an item."/>
                  <w:listItem w:displayText="2015" w:value="2015"/>
                  <w:listItem w:displayText="2016" w:value="2016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 </w:t>
            </w:r>
          </w:p>
        </w:tc>
      </w:tr>
      <w:tr w:rsidR="00B8433E" w:rsidRPr="00C20D0F" w14:paraId="097CC483" w14:textId="77777777" w:rsidTr="00431B59">
        <w:tc>
          <w:tcPr>
            <w:tcW w:w="2964" w:type="dxa"/>
            <w:shd w:val="clear" w:color="auto" w:fill="D9E2F3" w:themeFill="accent5" w:themeFillTint="33"/>
          </w:tcPr>
          <w:p w14:paraId="373F7A83" w14:textId="77777777" w:rsidR="00B8433E" w:rsidRPr="00273D39" w:rsidRDefault="003A743D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Programme Dura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677178269"/>
            <w:placeholder>
              <w:docPart w:val="417F1176E32343429212B5ABE300FBE7"/>
            </w:placeholder>
            <w:showingPlcHdr/>
            <w:dropDownList>
              <w:listItem w:value="Choose an item."/>
              <w:listItem w:displayText="4 years - 240 ECTS" w:value="4 years - 240 ECTS"/>
              <w:listItem w:displayText="1 year - 60 ECTS" w:value="1 year - 60 ECTS"/>
              <w:listItem w:displayText="3 years - 180 ECTS" w:value="3 years - 180 ECTS"/>
              <w:listItem w:displayText="5 years - 300 ECTS" w:value="5 years - 300 ECTS"/>
            </w:dropDownList>
          </w:sdtPr>
          <w:sdtEndPr/>
          <w:sdtContent>
            <w:tc>
              <w:tcPr>
                <w:tcW w:w="7553" w:type="dxa"/>
              </w:tcPr>
              <w:p w14:paraId="194BBC20" w14:textId="77777777" w:rsidR="00B8433E" w:rsidRPr="00C20D0F" w:rsidRDefault="002D50A2" w:rsidP="00B8433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duration</w:t>
                </w:r>
                <w:r w:rsidRPr="009D6D8F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14:paraId="007BF145" w14:textId="77777777" w:rsidTr="00431B59">
        <w:tc>
          <w:tcPr>
            <w:tcW w:w="2964" w:type="dxa"/>
            <w:shd w:val="clear" w:color="auto" w:fill="D9E2F3" w:themeFill="accent5" w:themeFillTint="33"/>
          </w:tcPr>
          <w:p w14:paraId="128B8180" w14:textId="77777777" w:rsidR="00B8433E" w:rsidRPr="00273D39" w:rsidRDefault="00B8433E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ECTS obtained at the time of application</w:t>
            </w:r>
          </w:p>
        </w:tc>
        <w:tc>
          <w:tcPr>
            <w:tcW w:w="7553" w:type="dxa"/>
          </w:tcPr>
          <w:p w14:paraId="0CF3CFEA" w14:textId="77777777" w:rsidR="00B8433E" w:rsidRPr="00C20D0F" w:rsidRDefault="00B8433E" w:rsidP="00B8433E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</w:tbl>
    <w:p w14:paraId="2DE38C74" w14:textId="77777777"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14:paraId="0D901450" w14:textId="77777777" w:rsidR="00D2278A" w:rsidRPr="009D6D8F" w:rsidRDefault="009D6D8F" w:rsidP="00431B59">
      <w:pPr>
        <w:spacing w:after="240"/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 w:rsidR="003F01E1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V </w:t>
      </w:r>
      <w:r w:rsidR="00D2278A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LANG</w:t>
      </w:r>
      <w:r w:rsidR="00AE25CD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UAGE PROFICIENCY</w:t>
      </w:r>
    </w:p>
    <w:tbl>
      <w:tblPr>
        <w:tblStyle w:val="TableGridLight"/>
        <w:tblW w:w="0" w:type="auto"/>
        <w:tblLook w:val="0600" w:firstRow="0" w:lastRow="0" w:firstColumn="0" w:lastColumn="0" w:noHBand="1" w:noVBand="1"/>
      </w:tblPr>
      <w:tblGrid>
        <w:gridCol w:w="2964"/>
        <w:gridCol w:w="7553"/>
      </w:tblGrid>
      <w:tr w:rsidR="00C874A9" w:rsidRPr="00C20D0F" w14:paraId="3237EFD3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6B67FBB1" w14:textId="77777777" w:rsidR="00C874A9" w:rsidRPr="00273D39" w:rsidRDefault="00123C1C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Mother T</w:t>
            </w:r>
            <w:r w:rsidR="00C874A9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</w:tcPr>
          <w:p w14:paraId="0F2FA775" w14:textId="77777777"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  <w:tr w:rsidR="00C874A9" w:rsidRPr="00C20D0F" w14:paraId="27C6CE6E" w14:textId="77777777" w:rsidTr="00431B59">
        <w:tc>
          <w:tcPr>
            <w:tcW w:w="2965" w:type="dxa"/>
            <w:shd w:val="clear" w:color="auto" w:fill="D9E2F3" w:themeFill="accent5" w:themeFillTint="33"/>
          </w:tcPr>
          <w:p w14:paraId="26F82D99" w14:textId="77777777" w:rsidR="00C874A9" w:rsidRPr="00273D39" w:rsidRDefault="00C874A9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English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 xml:space="preserve"> L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</w:tcPr>
              <w:p w14:paraId="19FA060D" w14:textId="77777777"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14:paraId="3EEC18FC" w14:textId="77777777" w:rsidTr="00431B59">
        <w:tc>
          <w:tcPr>
            <w:tcW w:w="2965" w:type="dxa"/>
            <w:shd w:val="clear" w:color="auto" w:fill="D9E2F3" w:themeFill="accent5" w:themeFillTint="33"/>
          </w:tcPr>
          <w:sdt>
            <w:sdtP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id w:val="1518968670"/>
              <w:placeholder>
                <w:docPart w:val="8E622E4146534ED19A393167C0FC9EC7"/>
              </w:placeholder>
              <w:showingPlcHdr/>
              <w:dropDownList>
                <w:listItem w:value="Choose an item."/>
                <w:listItem w:displayText="Bulgarian" w:value="Bulgarian"/>
                <w:listItem w:displayText="Croatian" w:value="Croatian"/>
                <w:listItem w:displayText="Czech" w:value="Czech"/>
                <w:listItem w:displayText="Danish" w:value="Danish"/>
                <w:listItem w:displayText="Duch" w:value="Duch"/>
                <w:listItem w:displayText="Estonian" w:value="Estonian"/>
                <w:listItem w:displayText="Finnish" w:value="Finnish"/>
                <w:listItem w:displayText="French" w:value="French"/>
                <w:listItem w:displayText="German" w:value="German"/>
                <w:listItem w:displayText="Greek" w:value="Greek"/>
                <w:listItem w:displayText="Hungarian" w:value="Hungarian"/>
                <w:listItem w:displayText="Icelancic" w:value="Icelancic"/>
                <w:listItem w:displayText="Irish" w:value="Irish"/>
                <w:listItem w:displayText="Italian" w:value="Italian"/>
                <w:listItem w:displayText="Latvian" w:value="Latvian"/>
                <w:listItem w:displayText="Lithuanian" w:value="Lithuanian"/>
                <w:listItem w:displayText="Macedonian" w:value="Macedonian"/>
                <w:listItem w:displayText="Maltese" w:value="Maltese"/>
                <w:listItem w:displayText="Norwegian" w:value="Norwegian"/>
                <w:listItem w:displayText="Polish" w:value="Polish"/>
                <w:listItem w:displayText="Portuguese" w:value="Portuguese"/>
                <w:listItem w:displayText="Romanian" w:value="Romanian"/>
                <w:listItem w:displayText="Slovak" w:value="Slovak"/>
                <w:listItem w:displayText="Slovenian" w:value="Slovenian"/>
                <w:listItem w:displayText="Spanish" w:value="Spanish"/>
                <w:listItem w:displayText="Swedish" w:value="Swedish"/>
                <w:listItem w:displayText="Turkish" w:value="Turkish"/>
                <w:listItem w:displayText="Bosnian" w:value="Bosnian"/>
                <w:listItem w:displayText="Montenegrin" w:value="Montenegrin"/>
              </w:dropDownList>
            </w:sdtPr>
            <w:sdtEndPr/>
            <w:sdtContent>
              <w:p w14:paraId="10EA2429" w14:textId="77777777" w:rsidR="00C874A9" w:rsidRPr="00273D39" w:rsidRDefault="00F53CE4" w:rsidP="00C874A9">
                <w:pPr>
                  <w:spacing w:before="60" w:after="60"/>
                  <w:rPr>
                    <w:rFonts w:ascii="Calibri Light" w:hAnsi="Calibri Light" w:cs="Consolas"/>
                    <w:color w:val="1F4E79" w:themeColor="accent1" w:themeShade="80"/>
                    <w:sz w:val="21"/>
                    <w:szCs w:val="21"/>
                    <w:lang w:val="en-U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anguage of the host country</w:t>
                </w:r>
              </w:p>
            </w:sdtContent>
          </w:sdt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Choose an item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</w:tcPr>
              <w:p w14:paraId="0179F657" w14:textId="77777777"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14:paraId="028749ED" w14:textId="77777777"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14:paraId="1B2BC7E4" w14:textId="77777777" w:rsidR="00C874A9" w:rsidRPr="008B2C6D" w:rsidRDefault="00C874A9" w:rsidP="00431B59">
      <w:pPr>
        <w:spacing w:after="240"/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HOST INSTITUTION</w:t>
      </w:r>
    </w:p>
    <w:tbl>
      <w:tblPr>
        <w:tblStyle w:val="TableGridLight"/>
        <w:tblW w:w="0" w:type="auto"/>
        <w:tblLook w:val="0600" w:firstRow="0" w:lastRow="0" w:firstColumn="0" w:lastColumn="0" w:noHBand="1" w:noVBand="1"/>
      </w:tblPr>
      <w:tblGrid>
        <w:gridCol w:w="2964"/>
        <w:gridCol w:w="3509"/>
        <w:gridCol w:w="4044"/>
      </w:tblGrid>
      <w:tr w:rsidR="00C874A9" w:rsidRPr="00C20D0F" w14:paraId="4FF98976" w14:textId="77777777" w:rsidTr="00C037CD">
        <w:tc>
          <w:tcPr>
            <w:tcW w:w="2964" w:type="dxa"/>
            <w:shd w:val="clear" w:color="auto" w:fill="D9E2F3" w:themeFill="accent5" w:themeFillTint="33"/>
          </w:tcPr>
          <w:p w14:paraId="79A0318C" w14:textId="77777777" w:rsidR="00C874A9" w:rsidRPr="00273D39" w:rsidRDefault="001213C5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Name of the </w:t>
            </w:r>
            <w:proofErr w:type="spellStart"/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nstiution</w:t>
            </w:r>
            <w:proofErr w:type="spellEnd"/>
          </w:p>
        </w:tc>
        <w:tc>
          <w:tcPr>
            <w:tcW w:w="7553" w:type="dxa"/>
            <w:gridSpan w:val="2"/>
          </w:tcPr>
          <w:p w14:paraId="1199AFCA" w14:textId="77777777" w:rsidR="00C874A9" w:rsidRPr="00C20D0F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</w:p>
        </w:tc>
      </w:tr>
      <w:tr w:rsidR="00C874A9" w:rsidRPr="00C20D0F" w14:paraId="081AD06A" w14:textId="77777777" w:rsidTr="00C037CD">
        <w:tc>
          <w:tcPr>
            <w:tcW w:w="2964" w:type="dxa"/>
            <w:shd w:val="clear" w:color="auto" w:fill="D9E2F3" w:themeFill="accent5" w:themeFillTint="33"/>
          </w:tcPr>
          <w:p w14:paraId="331B4CBC" w14:textId="77777777"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ntry</w:t>
            </w:r>
          </w:p>
        </w:tc>
        <w:tc>
          <w:tcPr>
            <w:tcW w:w="7553" w:type="dxa"/>
            <w:gridSpan w:val="2"/>
          </w:tcPr>
          <w:p w14:paraId="395B8C1C" w14:textId="77777777" w:rsidR="00C874A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</w:p>
        </w:tc>
      </w:tr>
      <w:tr w:rsidR="00C874A9" w:rsidRPr="00C20D0F" w14:paraId="53886BC9" w14:textId="77777777" w:rsidTr="00C037CD">
        <w:tc>
          <w:tcPr>
            <w:tcW w:w="2964" w:type="dxa"/>
            <w:shd w:val="clear" w:color="auto" w:fill="D9E2F3" w:themeFill="accent5" w:themeFillTint="33"/>
          </w:tcPr>
          <w:p w14:paraId="07BA1581" w14:textId="77777777"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Study </w:t>
            </w:r>
            <w:proofErr w:type="spellStart"/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rogramme</w:t>
            </w:r>
            <w:proofErr w:type="spellEnd"/>
          </w:p>
        </w:tc>
        <w:tc>
          <w:tcPr>
            <w:tcW w:w="7553" w:type="dxa"/>
            <w:gridSpan w:val="2"/>
          </w:tcPr>
          <w:p w14:paraId="08D7A2AD" w14:textId="77777777" w:rsidR="00C874A9" w:rsidRDefault="00C874A9" w:rsidP="009104AB"/>
        </w:tc>
      </w:tr>
      <w:tr w:rsidR="00123C1C" w:rsidRPr="00C20D0F" w14:paraId="4DFCAFE2" w14:textId="77777777" w:rsidTr="00C037CD">
        <w:tc>
          <w:tcPr>
            <w:tcW w:w="2964" w:type="dxa"/>
            <w:shd w:val="clear" w:color="auto" w:fill="D9E2F3" w:themeFill="accent5" w:themeFillTint="33"/>
          </w:tcPr>
          <w:p w14:paraId="339BECEA" w14:textId="77777777" w:rsidR="00123C1C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uration of Mobili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1609774318"/>
            <w:placeholder>
              <w:docPart w:val="84784D69F3F341FBAF5926C3B3641580"/>
            </w:placeholder>
            <w:showingPlcHdr/>
            <w:dropDownList>
              <w:listItem w:value="Choose an item."/>
              <w:listItem w:displayText="4 months" w:value="4 months"/>
              <w:listItem w:displayText="5 months" w:value="5 months"/>
            </w:dropDownList>
          </w:sdtPr>
          <w:sdtEndPr/>
          <w:sdtContent>
            <w:tc>
              <w:tcPr>
                <w:tcW w:w="7553" w:type="dxa"/>
                <w:gridSpan w:val="2"/>
              </w:tcPr>
              <w:p w14:paraId="7FDCA040" w14:textId="77777777" w:rsidR="00123C1C" w:rsidRPr="002A576B" w:rsidRDefault="002D50A2" w:rsidP="002D50A2">
                <w:pPr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123C1C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duration</w:t>
                </w:r>
                <w:r w:rsidRPr="00123C1C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C874A9" w:rsidRPr="00C20D0F" w14:paraId="7F7CA050" w14:textId="77777777" w:rsidTr="00C037CD">
        <w:trPr>
          <w:trHeight w:val="283"/>
        </w:trPr>
        <w:tc>
          <w:tcPr>
            <w:tcW w:w="2964" w:type="dxa"/>
            <w:shd w:val="clear" w:color="auto" w:fill="D9E2F3" w:themeFill="accent5" w:themeFillTint="33"/>
          </w:tcPr>
          <w:p w14:paraId="71F45C06" w14:textId="77777777" w:rsidR="00C874A9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gridSpan w:val="2"/>
          </w:tcPr>
          <w:p w14:paraId="467B33BC" w14:textId="77777777" w:rsidR="00C874A9" w:rsidRPr="00C20D0F" w:rsidRDefault="00123C1C" w:rsidP="00CF3473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3F3AA33DA24D420E98E581A28F29E6F2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96711440276544AD943C7AFC610CF37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  <w:listItem w:displayText="2024" w:value="2024"/>
                  <w:listItem w:displayText="2025" w:value="2025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</w:t>
            </w:r>
            <w:r w:rsidR="00CF347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818019875"/>
                <w:placeholder>
                  <w:docPart w:val="D6D9297E769E4F548171B987E1D4820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CF3473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CF3473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DA7FAC88869840899C7FF1056446B89A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  <w:listItem w:displayText="2024" w:value="2024"/>
                  <w:listItem w:displayText="2025" w:value="2025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</w:p>
        </w:tc>
      </w:tr>
      <w:tr w:rsidR="00123C1C" w:rsidRPr="00C20D0F" w14:paraId="660E4902" w14:textId="77777777" w:rsidTr="00C037CD">
        <w:trPr>
          <w:trHeight w:val="283"/>
        </w:trPr>
        <w:tc>
          <w:tcPr>
            <w:tcW w:w="2964" w:type="dxa"/>
            <w:shd w:val="clear" w:color="auto" w:fill="D9E2F3" w:themeFill="accent5" w:themeFillTint="33"/>
          </w:tcPr>
          <w:p w14:paraId="6B1F2847" w14:textId="77777777" w:rsidR="00123C1C" w:rsidRDefault="00331633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applying for 2 host institutions in this call?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293494512"/>
            <w:placeholder>
              <w:docPart w:val="BB944DF8B5444296B39EBFF1EA8F0D8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3" w:type="dxa"/>
                <w:gridSpan w:val="2"/>
              </w:tcPr>
              <w:p w14:paraId="25591884" w14:textId="77777777" w:rsidR="00123C1C" w:rsidRDefault="00331633" w:rsidP="00331633">
                <w:pPr>
                  <w:pStyle w:val="Caption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AD79B9">
                  <w:rPr>
                    <w:rStyle w:val="PlaceholderText"/>
                    <w:rFonts w:asciiTheme="majorHAnsi" w:hAnsiTheme="majorHAnsi" w:cstheme="majorHAnsi"/>
                  </w:rPr>
                  <w:t>Choose an item.</w:t>
                </w:r>
              </w:p>
            </w:tc>
          </w:sdtContent>
        </w:sdt>
      </w:tr>
      <w:tr w:rsidR="00C037CD" w:rsidRPr="00C20D0F" w14:paraId="124FD7C7" w14:textId="77777777" w:rsidTr="00C037CD">
        <w:trPr>
          <w:trHeight w:val="283"/>
        </w:trPr>
        <w:tc>
          <w:tcPr>
            <w:tcW w:w="2964" w:type="dxa"/>
            <w:vMerge w:val="restart"/>
            <w:shd w:val="clear" w:color="auto" w:fill="D9E2F3" w:themeFill="accent5" w:themeFillTint="33"/>
          </w:tcPr>
          <w:p w14:paraId="4D13AF63" w14:textId="77777777" w:rsidR="00C037CD" w:rsidRDefault="00C037CD" w:rsidP="00C53B79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submitting 1 or 2 applications?</w:t>
            </w:r>
          </w:p>
        </w:tc>
        <w:tc>
          <w:tcPr>
            <w:tcW w:w="3509" w:type="dxa"/>
            <w:vMerge w:val="restart"/>
          </w:tcPr>
          <w:p w14:paraId="073C44C1" w14:textId="77777777" w:rsidR="00C037CD" w:rsidRDefault="00AD6048" w:rsidP="00186371">
            <w:pPr>
              <w:rPr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2853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37CD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C037C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I'm submitting one application only.</w:t>
            </w:r>
          </w:p>
        </w:tc>
        <w:tc>
          <w:tcPr>
            <w:tcW w:w="4044" w:type="dxa"/>
          </w:tcPr>
          <w:p w14:paraId="2E266726" w14:textId="77777777" w:rsidR="00C037CD" w:rsidRPr="00C53B79" w:rsidRDefault="00AD6048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9193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37CD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C037C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I'm submitting two separate applications.</w:t>
            </w:r>
          </w:p>
        </w:tc>
      </w:tr>
      <w:tr w:rsidR="00C037CD" w:rsidRPr="00C20D0F" w14:paraId="79E2079F" w14:textId="77777777" w:rsidTr="00C037CD">
        <w:trPr>
          <w:trHeight w:val="728"/>
        </w:trPr>
        <w:tc>
          <w:tcPr>
            <w:tcW w:w="2964" w:type="dxa"/>
            <w:vMerge/>
            <w:shd w:val="clear" w:color="auto" w:fill="D9E2F3" w:themeFill="accent5" w:themeFillTint="33"/>
          </w:tcPr>
          <w:p w14:paraId="1C159EE6" w14:textId="77777777" w:rsidR="00C037CD" w:rsidRDefault="00C037CD" w:rsidP="00C53B79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</w:p>
        </w:tc>
        <w:tc>
          <w:tcPr>
            <w:tcW w:w="3509" w:type="dxa"/>
            <w:vMerge/>
          </w:tcPr>
          <w:p w14:paraId="047D9A7A" w14:textId="77777777" w:rsidR="00C037CD" w:rsidRDefault="00C037CD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  <w:tc>
          <w:tcPr>
            <w:tcW w:w="4044" w:type="dxa"/>
          </w:tcPr>
          <w:p w14:paraId="619BE148" w14:textId="77777777" w:rsidR="00C037CD" w:rsidRDefault="00C037CD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This application is my:</w:t>
            </w:r>
          </w:p>
          <w:p w14:paraId="341E7261" w14:textId="77777777" w:rsidR="00C037CD" w:rsidRDefault="00AD6048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37443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37CD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C037C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1st choice</w:t>
            </w:r>
          </w:p>
          <w:p w14:paraId="0F16CA4F" w14:textId="77777777" w:rsidR="00C037CD" w:rsidRDefault="00AD6048" w:rsidP="00C53B79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24179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37CD">
                  <w:rPr>
                    <w:rFonts w:ascii="MS Gothic" w:eastAsia="MS Gothic" w:hAnsi="MS Gothic" w:cs="Consolas" w:hint="eastAsia"/>
                    <w:bCs/>
                    <w:sz w:val="21"/>
                    <w:szCs w:val="21"/>
                    <w:lang w:val="sr-Latn-CS"/>
                  </w:rPr>
                  <w:t>☐</w:t>
                </w:r>
              </w:sdtContent>
            </w:sdt>
            <w:r w:rsidR="00C037C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2nd choice</w:t>
            </w:r>
          </w:p>
          <w:p w14:paraId="785BEEB8" w14:textId="77777777" w:rsidR="00C037CD" w:rsidRDefault="00C037CD" w:rsidP="00331633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</w:p>
        </w:tc>
      </w:tr>
    </w:tbl>
    <w:p w14:paraId="6F4B457C" w14:textId="77777777" w:rsidR="00F45163" w:rsidRPr="00075AD0" w:rsidRDefault="00F45163" w:rsidP="00F45163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14:paraId="35B5A773" w14:textId="77777777" w:rsidR="00F45163" w:rsidRPr="004C4374" w:rsidRDefault="00186371" w:rsidP="00431B59">
      <w:pPr>
        <w:spacing w:after="240"/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VI </w:t>
      </w:r>
      <w:r w:rsidR="00F45163">
        <w:rPr>
          <w:rFonts w:ascii="Calibri Light" w:hAnsi="Calibri Light" w:cs="Consolas"/>
          <w:b/>
          <w:color w:val="2E74B5" w:themeColor="accent1" w:themeShade="BF"/>
          <w:szCs w:val="22"/>
        </w:rPr>
        <w:t>PRELIMINARY LIST OF COURSES AT HOST INSTITUTION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</w:p>
    <w:tbl>
      <w:tblPr>
        <w:tblStyle w:val="TableGridLight"/>
        <w:tblW w:w="0" w:type="auto"/>
        <w:tblLook w:val="0600" w:firstRow="0" w:lastRow="0" w:firstColumn="0" w:lastColumn="0" w:noHBand="1" w:noVBand="1"/>
      </w:tblPr>
      <w:tblGrid>
        <w:gridCol w:w="1615"/>
        <w:gridCol w:w="3059"/>
        <w:gridCol w:w="4408"/>
        <w:gridCol w:w="1435"/>
      </w:tblGrid>
      <w:tr w:rsidR="00186371" w:rsidRPr="00186371" w14:paraId="4922E420" w14:textId="77777777" w:rsidTr="00C037CD">
        <w:tc>
          <w:tcPr>
            <w:tcW w:w="1615" w:type="dxa"/>
            <w:shd w:val="clear" w:color="auto" w:fill="D9E2F3" w:themeFill="accent5" w:themeFillTint="33"/>
          </w:tcPr>
          <w:p w14:paraId="14E5B4EE" w14:textId="77777777" w:rsidR="00186371" w:rsidRPr="00186371" w:rsidRDefault="00186371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86371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RSE CODE</w:t>
            </w:r>
          </w:p>
        </w:tc>
        <w:tc>
          <w:tcPr>
            <w:tcW w:w="3059" w:type="dxa"/>
            <w:shd w:val="clear" w:color="auto" w:fill="D9E2F3" w:themeFill="accent5" w:themeFillTint="33"/>
          </w:tcPr>
          <w:p w14:paraId="4B5AD33F" w14:textId="77777777"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>DEPARTMENT</w:t>
            </w:r>
          </w:p>
        </w:tc>
        <w:tc>
          <w:tcPr>
            <w:tcW w:w="4408" w:type="dxa"/>
            <w:shd w:val="clear" w:color="auto" w:fill="D9E2F3" w:themeFill="accent5" w:themeFillTint="33"/>
          </w:tcPr>
          <w:p w14:paraId="7666E7FB" w14:textId="77777777"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 xml:space="preserve">COURSE UNIT </w:t>
            </w:r>
          </w:p>
        </w:tc>
        <w:tc>
          <w:tcPr>
            <w:tcW w:w="1435" w:type="dxa"/>
            <w:shd w:val="clear" w:color="auto" w:fill="D9E2F3" w:themeFill="accent5" w:themeFillTint="33"/>
          </w:tcPr>
          <w:p w14:paraId="64DE8F0D" w14:textId="77777777"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>ECTS</w:t>
            </w:r>
          </w:p>
        </w:tc>
      </w:tr>
      <w:tr w:rsidR="002D50A2" w:rsidRPr="002D50A2" w14:paraId="5E0497A9" w14:textId="77777777" w:rsidTr="00431B59">
        <w:tc>
          <w:tcPr>
            <w:tcW w:w="1615" w:type="dxa"/>
          </w:tcPr>
          <w:p w14:paraId="5A9689DF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  <w:tc>
          <w:tcPr>
            <w:tcW w:w="3059" w:type="dxa"/>
          </w:tcPr>
          <w:p w14:paraId="5C341F94" w14:textId="77777777" w:rsidR="002D50A2" w:rsidRDefault="002D50A2" w:rsidP="002D50A2"/>
        </w:tc>
        <w:tc>
          <w:tcPr>
            <w:tcW w:w="4408" w:type="dxa"/>
          </w:tcPr>
          <w:p w14:paraId="56AC5C5D" w14:textId="77777777" w:rsidR="002D50A2" w:rsidRDefault="002D50A2" w:rsidP="002D50A2"/>
        </w:tc>
        <w:tc>
          <w:tcPr>
            <w:tcW w:w="1435" w:type="dxa"/>
          </w:tcPr>
          <w:p w14:paraId="2D602F55" w14:textId="77777777" w:rsidR="002D50A2" w:rsidRDefault="002D50A2" w:rsidP="002D50A2"/>
        </w:tc>
      </w:tr>
      <w:tr w:rsidR="002D50A2" w:rsidRPr="002D50A2" w14:paraId="3F1B435C" w14:textId="77777777" w:rsidTr="00431B59">
        <w:tc>
          <w:tcPr>
            <w:tcW w:w="1615" w:type="dxa"/>
          </w:tcPr>
          <w:p w14:paraId="713B08AE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  <w:tc>
          <w:tcPr>
            <w:tcW w:w="3059" w:type="dxa"/>
          </w:tcPr>
          <w:p w14:paraId="00C8F6B2" w14:textId="77777777" w:rsidR="002D50A2" w:rsidRDefault="002D50A2" w:rsidP="002D50A2"/>
        </w:tc>
        <w:tc>
          <w:tcPr>
            <w:tcW w:w="4408" w:type="dxa"/>
          </w:tcPr>
          <w:p w14:paraId="38ACCB54" w14:textId="77777777" w:rsidR="002D50A2" w:rsidRDefault="002D50A2" w:rsidP="002D50A2"/>
        </w:tc>
        <w:tc>
          <w:tcPr>
            <w:tcW w:w="1435" w:type="dxa"/>
          </w:tcPr>
          <w:p w14:paraId="580125FD" w14:textId="77777777" w:rsidR="002D50A2" w:rsidRDefault="002D50A2" w:rsidP="002D50A2"/>
        </w:tc>
      </w:tr>
      <w:tr w:rsidR="002D50A2" w:rsidRPr="002D50A2" w14:paraId="04ADC184" w14:textId="77777777" w:rsidTr="00431B59">
        <w:tc>
          <w:tcPr>
            <w:tcW w:w="1615" w:type="dxa"/>
          </w:tcPr>
          <w:p w14:paraId="13F40235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  <w:tc>
          <w:tcPr>
            <w:tcW w:w="3059" w:type="dxa"/>
          </w:tcPr>
          <w:p w14:paraId="1305604E" w14:textId="77777777" w:rsidR="002D50A2" w:rsidRDefault="002D50A2" w:rsidP="002D50A2"/>
        </w:tc>
        <w:tc>
          <w:tcPr>
            <w:tcW w:w="4408" w:type="dxa"/>
          </w:tcPr>
          <w:p w14:paraId="504C5AE4" w14:textId="77777777" w:rsidR="002D50A2" w:rsidRDefault="002D50A2" w:rsidP="002D50A2"/>
        </w:tc>
        <w:tc>
          <w:tcPr>
            <w:tcW w:w="1435" w:type="dxa"/>
          </w:tcPr>
          <w:p w14:paraId="1C47AC68" w14:textId="77777777" w:rsidR="002D50A2" w:rsidRDefault="002D50A2" w:rsidP="002D50A2"/>
        </w:tc>
      </w:tr>
      <w:tr w:rsidR="002D50A2" w:rsidRPr="002D50A2" w14:paraId="7FFAF9C8" w14:textId="77777777" w:rsidTr="00431B59">
        <w:tc>
          <w:tcPr>
            <w:tcW w:w="1615" w:type="dxa"/>
          </w:tcPr>
          <w:p w14:paraId="18E58D1E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  <w:tc>
          <w:tcPr>
            <w:tcW w:w="3059" w:type="dxa"/>
          </w:tcPr>
          <w:p w14:paraId="39637929" w14:textId="77777777" w:rsidR="002D50A2" w:rsidRDefault="002D50A2" w:rsidP="002D50A2"/>
        </w:tc>
        <w:tc>
          <w:tcPr>
            <w:tcW w:w="4408" w:type="dxa"/>
          </w:tcPr>
          <w:p w14:paraId="382BFBC0" w14:textId="77777777" w:rsidR="002D50A2" w:rsidRDefault="002D50A2" w:rsidP="002D50A2"/>
        </w:tc>
        <w:tc>
          <w:tcPr>
            <w:tcW w:w="1435" w:type="dxa"/>
          </w:tcPr>
          <w:p w14:paraId="0A65D722" w14:textId="77777777" w:rsidR="002D50A2" w:rsidRDefault="002D50A2" w:rsidP="002D50A2"/>
        </w:tc>
      </w:tr>
      <w:tr w:rsidR="002D50A2" w:rsidRPr="002D50A2" w14:paraId="629BC6CD" w14:textId="77777777" w:rsidTr="00431B59">
        <w:tc>
          <w:tcPr>
            <w:tcW w:w="1615" w:type="dxa"/>
          </w:tcPr>
          <w:p w14:paraId="5A4D63F7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  <w:tc>
          <w:tcPr>
            <w:tcW w:w="3059" w:type="dxa"/>
          </w:tcPr>
          <w:p w14:paraId="6600F3BD" w14:textId="77777777" w:rsidR="002D50A2" w:rsidRDefault="002D50A2" w:rsidP="002D50A2"/>
        </w:tc>
        <w:tc>
          <w:tcPr>
            <w:tcW w:w="4408" w:type="dxa"/>
          </w:tcPr>
          <w:p w14:paraId="4D9380E9" w14:textId="77777777" w:rsidR="002D50A2" w:rsidRDefault="002D50A2" w:rsidP="002D50A2"/>
        </w:tc>
        <w:tc>
          <w:tcPr>
            <w:tcW w:w="1435" w:type="dxa"/>
          </w:tcPr>
          <w:p w14:paraId="2EC55006" w14:textId="77777777" w:rsidR="002D50A2" w:rsidRDefault="002D50A2" w:rsidP="002D50A2"/>
        </w:tc>
      </w:tr>
      <w:tr w:rsidR="002D50A2" w:rsidRPr="002D50A2" w14:paraId="73A31023" w14:textId="77777777" w:rsidTr="00431B59">
        <w:tc>
          <w:tcPr>
            <w:tcW w:w="1615" w:type="dxa"/>
          </w:tcPr>
          <w:p w14:paraId="0D269166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  <w:tc>
          <w:tcPr>
            <w:tcW w:w="3059" w:type="dxa"/>
          </w:tcPr>
          <w:p w14:paraId="1BA4B140" w14:textId="77777777" w:rsidR="002D50A2" w:rsidRDefault="002D50A2" w:rsidP="002D50A2"/>
        </w:tc>
        <w:tc>
          <w:tcPr>
            <w:tcW w:w="4408" w:type="dxa"/>
          </w:tcPr>
          <w:p w14:paraId="1830AAC3" w14:textId="77777777" w:rsidR="002D50A2" w:rsidRDefault="002D50A2" w:rsidP="002D50A2"/>
        </w:tc>
        <w:tc>
          <w:tcPr>
            <w:tcW w:w="1435" w:type="dxa"/>
          </w:tcPr>
          <w:p w14:paraId="1E13AB65" w14:textId="77777777" w:rsidR="002D50A2" w:rsidRDefault="002D50A2" w:rsidP="002D50A2"/>
        </w:tc>
      </w:tr>
    </w:tbl>
    <w:p w14:paraId="51AF15BC" w14:textId="77777777" w:rsidR="00467741" w:rsidRPr="007471DE" w:rsidRDefault="00186371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98726A">
        <w:rPr>
          <w:rFonts w:ascii="Calibri Light" w:hAnsi="Calibri Light" w:cs="Consolas"/>
          <w:color w:val="2F5496" w:themeColor="accent5" w:themeShade="BF"/>
          <w:sz w:val="20"/>
          <w:szCs w:val="20"/>
          <w:lang w:val="en-US"/>
        </w:rPr>
        <w:t>*</w:t>
      </w:r>
      <w:r w:rsidRPr="007471DE">
        <w:rPr>
          <w:rFonts w:ascii="Calibri Light" w:hAnsi="Calibri Light" w:cs="Consolas"/>
          <w:sz w:val="20"/>
          <w:szCs w:val="20"/>
          <w:lang w:val="en-US"/>
        </w:rPr>
        <w:t xml:space="preserve"> It is recommended to obtain between 20 and 30 ECTS, </w:t>
      </w:r>
      <w:r w:rsidR="002D50A2" w:rsidRPr="007471DE">
        <w:rPr>
          <w:rFonts w:ascii="Calibri Light" w:hAnsi="Calibri Light" w:cs="Consolas"/>
          <w:sz w:val="20"/>
          <w:szCs w:val="20"/>
          <w:lang w:val="en-US"/>
        </w:rPr>
        <w:t>not less than 18.</w:t>
      </w:r>
    </w:p>
    <w:p w14:paraId="44E1B36D" w14:textId="77777777" w:rsidR="002D50A2" w:rsidRPr="00075AD0" w:rsidRDefault="002D50A2" w:rsidP="002D50A2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14:paraId="21AD262E" w14:textId="77777777" w:rsidR="002D50A2" w:rsidRPr="008B2C6D" w:rsidRDefault="002D50A2" w:rsidP="00C037CD">
      <w:pPr>
        <w:spacing w:after="240"/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lastRenderedPageBreak/>
        <w:t>V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II ERASMUS+ SCHOLARSHIP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965"/>
        <w:gridCol w:w="7552"/>
      </w:tblGrid>
      <w:tr w:rsidR="002D50A2" w:rsidRPr="00C20D0F" w14:paraId="23B6CFCA" w14:textId="77777777" w:rsidTr="00C037CD">
        <w:tc>
          <w:tcPr>
            <w:tcW w:w="2965" w:type="dxa"/>
            <w:shd w:val="clear" w:color="auto" w:fill="D9E2F3" w:themeFill="accent5" w:themeFillTint="33"/>
          </w:tcPr>
          <w:p w14:paraId="0A9E746D" w14:textId="77777777"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Have you ever received an Erasmus scholarship before?</w:t>
            </w:r>
          </w:p>
        </w:tc>
        <w:sdt>
          <w:sdtPr>
            <w:rPr>
              <w:rFonts w:ascii="Calibri Light" w:hAnsi="Calibri Light" w:cs="Consolas"/>
              <w:b/>
              <w:sz w:val="21"/>
              <w:szCs w:val="21"/>
            </w:rPr>
            <w:id w:val="-1093624654"/>
            <w:placeholder>
              <w:docPart w:val="C01AABCCE9F142A89E67E94874AFB76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</w:tcPr>
              <w:p w14:paraId="7BE53889" w14:textId="77777777" w:rsidR="002D50A2" w:rsidRPr="00C20D0F" w:rsidRDefault="007471DE" w:rsidP="009104A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2D50A2" w:rsidRPr="00C20D0F" w14:paraId="53D7E18E" w14:textId="77777777" w:rsidTr="00C037CD">
        <w:tc>
          <w:tcPr>
            <w:tcW w:w="2965" w:type="dxa"/>
            <w:shd w:val="clear" w:color="auto" w:fill="D9E2F3" w:themeFill="accent5" w:themeFillTint="33"/>
          </w:tcPr>
          <w:p w14:paraId="374E4124" w14:textId="77777777"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f yes, please give us more details about it.</w:t>
            </w:r>
          </w:p>
        </w:tc>
        <w:tc>
          <w:tcPr>
            <w:tcW w:w="7552" w:type="dxa"/>
          </w:tcPr>
          <w:p w14:paraId="5025C3DD" w14:textId="77777777" w:rsidR="002D50A2" w:rsidRPr="007471DE" w:rsidRDefault="002D50A2" w:rsidP="009104AB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</w:tr>
      <w:tr w:rsidR="00AF3E41" w:rsidRPr="00C20D0F" w14:paraId="75EA591A" w14:textId="77777777" w:rsidTr="00C037CD">
        <w:tc>
          <w:tcPr>
            <w:tcW w:w="2965" w:type="dxa"/>
            <w:shd w:val="clear" w:color="auto" w:fill="D9E2F3" w:themeFill="accent5" w:themeFillTint="33"/>
          </w:tcPr>
          <w:p w14:paraId="1BF4F07C" w14:textId="77777777" w:rsidR="00AF3E41" w:rsidRPr="00273D39" w:rsidRDefault="00AF3E41" w:rsidP="005C66A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applying for additional funding for students with disability?*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1095670616"/>
            <w:placeholder>
              <w:docPart w:val="F85D230A3A5E45659B878B3C93FDF95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</w:tcPr>
              <w:p w14:paraId="1EBA8E1B" w14:textId="77777777" w:rsidR="00AF3E41" w:rsidRPr="007471DE" w:rsidRDefault="00AF3E41" w:rsidP="005C66A5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7471DE" w:rsidRPr="00C20D0F" w14:paraId="15C3C83E" w14:textId="77777777" w:rsidTr="00C037CD">
        <w:tc>
          <w:tcPr>
            <w:tcW w:w="2965" w:type="dxa"/>
            <w:shd w:val="clear" w:color="auto" w:fill="D9E2F3" w:themeFill="accent5" w:themeFillTint="33"/>
          </w:tcPr>
          <w:p w14:paraId="3A693C99" w14:textId="77777777" w:rsidR="007471DE" w:rsidRPr="00273D39" w:rsidRDefault="007471DE" w:rsidP="0098726A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Are you applying for additional funding for </w:t>
            </w:r>
            <w:r w:rsidR="0098726A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inclusion support </w:t>
            </w:r>
            <w:r w:rsidR="001213C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(KA131</w:t>
            </w:r>
            <w:r w:rsidR="00AF3E41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only</w:t>
            </w:r>
            <w:proofErr w:type="gramStart"/>
            <w:r w:rsidR="00AF3E41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)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?*</w:t>
            </w:r>
            <w:proofErr w:type="gramEnd"/>
            <w:r w:rsidR="00822242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11127619"/>
            <w:placeholder>
              <w:docPart w:val="26E12BCEAA3B41A0BA5DEF047EBDF61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</w:tcPr>
              <w:p w14:paraId="724680B0" w14:textId="77777777" w:rsidR="007471DE" w:rsidRPr="007471DE" w:rsidRDefault="007471DE" w:rsidP="007471D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</w:tbl>
    <w:p w14:paraId="12E5A002" w14:textId="77777777" w:rsidR="009D6D8F" w:rsidRPr="007471DE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98726A">
        <w:rPr>
          <w:rFonts w:ascii="Calibri Light" w:hAnsi="Calibri Light" w:cs="Consolas"/>
          <w:color w:val="2F5496" w:themeColor="accent5" w:themeShade="BF"/>
          <w:sz w:val="20"/>
          <w:szCs w:val="20"/>
          <w:lang w:val="en-US"/>
        </w:rPr>
        <w:t>*</w:t>
      </w:r>
      <w:r w:rsidR="00822242" w:rsidRPr="0098726A">
        <w:rPr>
          <w:rFonts w:ascii="Calibri Light" w:hAnsi="Calibri Light" w:cs="Consolas"/>
          <w:color w:val="2F5496" w:themeColor="accent5" w:themeShade="BF"/>
          <w:sz w:val="20"/>
          <w:szCs w:val="20"/>
          <w:lang w:val="en-US"/>
        </w:rPr>
        <w:t>*</w:t>
      </w:r>
      <w:r w:rsidRPr="007471DE">
        <w:rPr>
          <w:rFonts w:ascii="Calibri Light" w:hAnsi="Calibri Light" w:cs="Consolas"/>
          <w:sz w:val="20"/>
          <w:szCs w:val="20"/>
          <w:lang w:val="en-US"/>
        </w:rPr>
        <w:t xml:space="preserve"> Terms defined by the Call</w:t>
      </w:r>
    </w:p>
    <w:p w14:paraId="0E382A05" w14:textId="77777777" w:rsidR="007471DE" w:rsidRPr="00075AD0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1BB0CBA0" w14:textId="77777777" w:rsidR="00CE54F5" w:rsidRPr="008B2C6D" w:rsidRDefault="00CE54F5" w:rsidP="00C037CD">
      <w:pPr>
        <w:spacing w:after="240"/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="000151DE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7471DE">
        <w:rPr>
          <w:rFonts w:ascii="Calibri Light" w:hAnsi="Calibri Light" w:cs="Consolas"/>
          <w:b/>
          <w:color w:val="2E74B5" w:themeColor="accent1" w:themeShade="BF"/>
          <w:szCs w:val="22"/>
        </w:rPr>
        <w:t>CHECKLIST</w:t>
      </w:r>
      <w:r w:rsidR="005E0D34"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  <w:r w:rsidR="00822242">
        <w:rPr>
          <w:rFonts w:ascii="Calibri Light" w:hAnsi="Calibri Light" w:cs="Consolas"/>
          <w:b/>
          <w:color w:val="2E74B5" w:themeColor="accent1" w:themeShade="BF"/>
          <w:szCs w:val="22"/>
        </w:rPr>
        <w:t>**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14:paraId="1C3610BD" w14:textId="77777777" w:rsidTr="00C037CD">
        <w:tc>
          <w:tcPr>
            <w:tcW w:w="2965" w:type="dxa"/>
            <w:shd w:val="clear" w:color="auto" w:fill="D9E2F3" w:themeFill="accent5" w:themeFillTint="33"/>
          </w:tcPr>
          <w:p w14:paraId="68806960" w14:textId="77777777"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</w:tcPr>
          <w:p w14:paraId="2157872E" w14:textId="77777777" w:rsidR="00CE54F5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14:paraId="35E9BA7E" w14:textId="77777777" w:rsidR="000151DE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204420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CV</w:t>
            </w:r>
          </w:p>
          <w:p w14:paraId="62A431E3" w14:textId="77777777" w:rsidR="000151DE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1110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Motivation letter</w:t>
            </w:r>
          </w:p>
          <w:p w14:paraId="501AC18F" w14:textId="77777777" w:rsidR="000151DE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40090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Language Certificate</w:t>
            </w:r>
          </w:p>
          <w:p w14:paraId="2D805A99" w14:textId="77777777" w:rsidR="000151DE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620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Transcript of Records</w:t>
            </w:r>
          </w:p>
          <w:p w14:paraId="30207CA5" w14:textId="77777777" w:rsidR="000151DE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 xml:space="preserve">Portfolio, recording or artistic </w:t>
            </w:r>
            <w:proofErr w:type="gramStart"/>
            <w:r w:rsidR="000151DE">
              <w:rPr>
                <w:rFonts w:ascii="Calibri Light" w:hAnsi="Calibri Light" w:cs="Consolas"/>
                <w:sz w:val="21"/>
                <w:szCs w:val="21"/>
              </w:rPr>
              <w:t>biography</w:t>
            </w:r>
            <w:proofErr w:type="gramEnd"/>
          </w:p>
          <w:p w14:paraId="695A9058" w14:textId="77777777" w:rsidR="000151DE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</w:p>
          <w:p w14:paraId="526067F8" w14:textId="77777777" w:rsidR="0098726A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7127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726A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98726A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C037CD">
              <w:rPr>
                <w:rFonts w:ascii="Calibri Light" w:hAnsi="Calibri Light" w:cs="Consolas"/>
                <w:sz w:val="21"/>
                <w:szCs w:val="21"/>
              </w:rPr>
              <w:t>Student ID</w:t>
            </w:r>
            <w:r w:rsidR="0098726A">
              <w:rPr>
                <w:rFonts w:ascii="Calibri Light" w:hAnsi="Calibri Light" w:cs="Consolas"/>
                <w:sz w:val="21"/>
                <w:szCs w:val="21"/>
              </w:rPr>
              <w:t xml:space="preserve"> scan</w:t>
            </w:r>
          </w:p>
          <w:p w14:paraId="5781736D" w14:textId="77777777" w:rsidR="000151DE" w:rsidRPr="007471DE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30273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Signed statement of data protection compliance</w:t>
            </w:r>
          </w:p>
        </w:tc>
      </w:tr>
      <w:tr w:rsidR="00CE54F5" w:rsidRPr="00C20D0F" w14:paraId="6FB482F5" w14:textId="77777777" w:rsidTr="00C037CD">
        <w:tc>
          <w:tcPr>
            <w:tcW w:w="2965" w:type="dxa"/>
            <w:shd w:val="clear" w:color="auto" w:fill="D9E2F3" w:themeFill="accent5" w:themeFillTint="33"/>
          </w:tcPr>
          <w:p w14:paraId="612CEAF7" w14:textId="77777777"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dditional documents, if required by the host institution:</w:t>
            </w:r>
          </w:p>
        </w:tc>
        <w:tc>
          <w:tcPr>
            <w:tcW w:w="7552" w:type="dxa"/>
          </w:tcPr>
          <w:p w14:paraId="133EEA70" w14:textId="77777777" w:rsidR="00CE54F5" w:rsidRPr="007471DE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959445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ny specific documents required by the host institution</w:t>
            </w:r>
          </w:p>
        </w:tc>
      </w:tr>
      <w:tr w:rsidR="005E0D34" w:rsidRPr="00C20D0F" w14:paraId="4077C041" w14:textId="77777777" w:rsidTr="00C037CD">
        <w:tc>
          <w:tcPr>
            <w:tcW w:w="2965" w:type="dxa"/>
            <w:shd w:val="clear" w:color="auto" w:fill="D9E2F3" w:themeFill="accent5" w:themeFillTint="33"/>
          </w:tcPr>
          <w:p w14:paraId="7B10DAA6" w14:textId="77777777" w:rsidR="005E0D34" w:rsidRDefault="005E0D34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dditional documents, if applicable:</w:t>
            </w:r>
          </w:p>
        </w:tc>
        <w:tc>
          <w:tcPr>
            <w:tcW w:w="7552" w:type="dxa"/>
          </w:tcPr>
          <w:p w14:paraId="50A11701" w14:textId="77777777" w:rsidR="005E0D34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02358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international activities</w:t>
            </w:r>
          </w:p>
          <w:p w14:paraId="4EFC4F37" w14:textId="77777777" w:rsidR="005E0D34" w:rsidRDefault="00AD6048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461727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pa</w:t>
            </w:r>
            <w:r w:rsidR="008E4F84">
              <w:rPr>
                <w:rFonts w:ascii="Calibri Light" w:hAnsi="Calibri Light" w:cs="Consolas"/>
                <w:sz w:val="21"/>
                <w:szCs w:val="21"/>
              </w:rPr>
              <w:t>rticipation in Erasmus Student N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etwork</w:t>
            </w:r>
          </w:p>
        </w:tc>
      </w:tr>
    </w:tbl>
    <w:p w14:paraId="4D175E32" w14:textId="77777777" w:rsidR="009D6D8F" w:rsidRPr="00075AD0" w:rsidRDefault="005E0D34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075AD0">
        <w:rPr>
          <w:rFonts w:ascii="Calibri Light" w:hAnsi="Calibri Light" w:cs="Consolas"/>
          <w:sz w:val="20"/>
          <w:szCs w:val="20"/>
        </w:rPr>
        <w:t>*</w:t>
      </w:r>
      <w:r w:rsidR="00822242">
        <w:rPr>
          <w:rFonts w:ascii="Calibri Light" w:hAnsi="Calibri Light" w:cs="Consolas"/>
          <w:sz w:val="20"/>
          <w:szCs w:val="20"/>
        </w:rPr>
        <w:t>**</w:t>
      </w:r>
      <w:r w:rsidRPr="00075AD0">
        <w:rPr>
          <w:rFonts w:ascii="Calibri Light" w:hAnsi="Calibri Light" w:cs="Consolas"/>
          <w:sz w:val="20"/>
          <w:szCs w:val="20"/>
        </w:rPr>
        <w:t xml:space="preserve">If you are applying for additional funding </w:t>
      </w:r>
      <w:r w:rsidR="00075AD0" w:rsidRPr="00075AD0">
        <w:rPr>
          <w:rFonts w:ascii="Calibri Light" w:hAnsi="Calibri Light" w:cs="Consolas"/>
          <w:sz w:val="20"/>
          <w:szCs w:val="20"/>
        </w:rPr>
        <w:t xml:space="preserve">for </w:t>
      </w:r>
      <w:r w:rsidR="0098726A">
        <w:rPr>
          <w:rFonts w:ascii="Calibri Light" w:hAnsi="Calibri Light" w:cs="Consolas"/>
          <w:sz w:val="20"/>
          <w:szCs w:val="20"/>
        </w:rPr>
        <w:t>inclusion support (under KA1</w:t>
      </w:r>
      <w:r w:rsidR="00AF3E41">
        <w:rPr>
          <w:rFonts w:ascii="Calibri Light" w:hAnsi="Calibri Light" w:cs="Consolas"/>
          <w:sz w:val="20"/>
          <w:szCs w:val="20"/>
        </w:rPr>
        <w:t>3</w:t>
      </w:r>
      <w:r w:rsidR="0098726A">
        <w:rPr>
          <w:rFonts w:ascii="Calibri Light" w:hAnsi="Calibri Light" w:cs="Consolas"/>
          <w:sz w:val="20"/>
          <w:szCs w:val="20"/>
        </w:rPr>
        <w:t>1 only</w:t>
      </w:r>
      <w:r w:rsidR="00AF3E41">
        <w:rPr>
          <w:rFonts w:ascii="Calibri Light" w:hAnsi="Calibri Light" w:cs="Consolas"/>
          <w:sz w:val="20"/>
          <w:szCs w:val="20"/>
        </w:rPr>
        <w:t>)</w:t>
      </w:r>
      <w:r w:rsidR="00075AD0" w:rsidRPr="00075AD0">
        <w:rPr>
          <w:rFonts w:ascii="Calibri Light" w:hAnsi="Calibri Light" w:cs="Consolas"/>
          <w:sz w:val="20"/>
          <w:szCs w:val="20"/>
        </w:rPr>
        <w:t xml:space="preserve"> or students with disabilities</w:t>
      </w:r>
      <w:r w:rsidR="0098726A">
        <w:rPr>
          <w:rFonts w:ascii="Calibri Light" w:hAnsi="Calibri Light" w:cs="Consolas"/>
          <w:sz w:val="20"/>
          <w:szCs w:val="20"/>
        </w:rPr>
        <w:t xml:space="preserve"> (under KA1</w:t>
      </w:r>
      <w:r w:rsidR="00AF3E41">
        <w:rPr>
          <w:rFonts w:ascii="Calibri Light" w:hAnsi="Calibri Light" w:cs="Consolas"/>
          <w:sz w:val="20"/>
          <w:szCs w:val="20"/>
        </w:rPr>
        <w:t>3</w:t>
      </w:r>
      <w:r w:rsidR="0098726A">
        <w:rPr>
          <w:rFonts w:ascii="Calibri Light" w:hAnsi="Calibri Light" w:cs="Consolas"/>
          <w:sz w:val="20"/>
          <w:szCs w:val="20"/>
        </w:rPr>
        <w:t>1</w:t>
      </w:r>
      <w:r w:rsidR="00AF3E41">
        <w:rPr>
          <w:rFonts w:ascii="Calibri Light" w:hAnsi="Calibri Light" w:cs="Consolas"/>
          <w:sz w:val="20"/>
          <w:szCs w:val="20"/>
        </w:rPr>
        <w:t xml:space="preserve"> and KA107)</w:t>
      </w:r>
      <w:r w:rsidR="00075AD0" w:rsidRPr="00075AD0">
        <w:rPr>
          <w:rFonts w:ascii="Calibri Light" w:hAnsi="Calibri Light" w:cs="Consolas"/>
          <w:sz w:val="20"/>
          <w:szCs w:val="20"/>
        </w:rPr>
        <w:t>, after selection you will be asked to submit supporting documents, as described in the Call.</w:t>
      </w:r>
    </w:p>
    <w:p w14:paraId="1485832D" w14:textId="77777777"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6106151C" w14:textId="77777777" w:rsidR="00075AD0" w:rsidRPr="008B2C6D" w:rsidRDefault="00075AD0" w:rsidP="00C037CD">
      <w:pPr>
        <w:spacing w:after="240"/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IX STATEMENT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0517"/>
      </w:tblGrid>
      <w:tr w:rsidR="00075AD0" w:rsidRPr="00C20D0F" w14:paraId="38FCA0FA" w14:textId="77777777" w:rsidTr="00431B59">
        <w:tc>
          <w:tcPr>
            <w:tcW w:w="10517" w:type="dxa"/>
          </w:tcPr>
          <w:p w14:paraId="4164C31D" w14:textId="77777777" w:rsidR="00075AD0" w:rsidRDefault="00AD6048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14:paraId="04211990" w14:textId="77777777" w:rsidR="00FC499C" w:rsidRDefault="00AD6048" w:rsidP="00FC499C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72807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499C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FC499C"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 w:rsidR="00FC499C">
              <w:rPr>
                <w:rFonts w:ascii="Calibri Light" w:hAnsi="Calibri Light" w:cs="Consolas"/>
                <w:sz w:val="21"/>
                <w:szCs w:val="21"/>
              </w:rPr>
              <w:t xml:space="preserve">I confirm that I have read and comply with the </w:t>
            </w:r>
            <w:hyperlink r:id="rId13" w:history="1">
              <w:r w:rsidR="00FC499C">
                <w:rPr>
                  <w:rStyle w:val="Hyperlink"/>
                  <w:rFonts w:ascii="Calibri Light" w:hAnsi="Calibri Light" w:cs="Consolas"/>
                  <w:sz w:val="21"/>
                  <w:szCs w:val="21"/>
                </w:rPr>
                <w:t>Statement of Data Protection Compliance</w:t>
              </w:r>
            </w:hyperlink>
            <w:r w:rsidR="00FC499C">
              <w:rPr>
                <w:rFonts w:ascii="Calibri Light" w:hAnsi="Calibri Light" w:cs="Consolas"/>
                <w:sz w:val="21"/>
                <w:szCs w:val="21"/>
                <w:lang w:val="sr-Cyrl-RS"/>
              </w:rPr>
              <w:t xml:space="preserve">. </w:t>
            </w:r>
          </w:p>
          <w:p w14:paraId="35AE874D" w14:textId="0756199B" w:rsidR="00FC499C" w:rsidRDefault="00AD6048" w:rsidP="00FC499C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Theme="majorHAnsi" w:eastAsia="MS Gothic" w:hAnsiTheme="majorHAnsi" w:cstheme="majorHAnsi"/>
                  <w:sz w:val="21"/>
                  <w:szCs w:val="21"/>
                </w:rPr>
                <w:id w:val="1842194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499C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FC499C">
              <w:rPr>
                <w:rFonts w:asciiTheme="majorHAnsi" w:eastAsia="MS Gothic" w:hAnsiTheme="majorHAnsi" w:cstheme="majorHAnsi"/>
                <w:sz w:val="21"/>
                <w:szCs w:val="21"/>
              </w:rPr>
              <w:t xml:space="preserve">   I confirm that I am aware and that I agree with the </w:t>
            </w:r>
            <w:hyperlink r:id="rId14" w:history="1">
              <w:r w:rsidR="00FC499C">
                <w:rPr>
                  <w:rStyle w:val="Hyperlink"/>
                  <w:rFonts w:asciiTheme="majorHAnsi" w:eastAsia="MS Gothic" w:hAnsiTheme="majorHAnsi" w:cstheme="majorHAnsi"/>
                  <w:sz w:val="21"/>
                  <w:szCs w:val="21"/>
                </w:rPr>
                <w:t>Terms of the Prospective Scholarship</w:t>
              </w:r>
            </w:hyperlink>
            <w:r w:rsidR="00FC499C">
              <w:rPr>
                <w:rFonts w:asciiTheme="majorHAnsi" w:eastAsia="MS Gothic" w:hAnsiTheme="majorHAnsi" w:cstheme="majorHAnsi"/>
                <w:sz w:val="21"/>
                <w:szCs w:val="21"/>
                <w:lang w:val="sr-Cyrl-RS"/>
              </w:rPr>
              <w:t>.</w:t>
            </w:r>
          </w:p>
          <w:p w14:paraId="519E179C" w14:textId="77777777" w:rsidR="00661D5B" w:rsidRPr="007471DE" w:rsidRDefault="00AD6048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I confirm that all submitted documents are true and that the data they provide can be used </w:t>
            </w:r>
            <w:r w:rsidR="00CF3473">
              <w:rPr>
                <w:rFonts w:ascii="Calibri Light" w:hAnsi="Calibri Light" w:cs="Consolas"/>
                <w:sz w:val="21"/>
                <w:szCs w:val="21"/>
              </w:rPr>
              <w:t xml:space="preserve">by persons authorized to check,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process and evaluate applicants under the Erasmus+ Mobility </w:t>
            </w:r>
            <w:proofErr w:type="spellStart"/>
            <w:r w:rsidR="00661D5B">
              <w:rPr>
                <w:rFonts w:ascii="Calibri Light" w:hAnsi="Calibri Light" w:cs="Consolas"/>
                <w:sz w:val="21"/>
                <w:szCs w:val="21"/>
              </w:rPr>
              <w:t>Programme</w:t>
            </w:r>
            <w:proofErr w:type="spellEnd"/>
            <w:r w:rsidR="00661D5B">
              <w:rPr>
                <w:rFonts w:ascii="Calibri Light" w:hAnsi="Calibri Light" w:cs="Consolas"/>
                <w:sz w:val="21"/>
                <w:szCs w:val="21"/>
              </w:rPr>
              <w:t>.</w:t>
            </w:r>
          </w:p>
        </w:tc>
      </w:tr>
    </w:tbl>
    <w:p w14:paraId="4EB86079" w14:textId="77777777"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1259F101" w14:textId="77777777" w:rsidR="00661D5B" w:rsidRDefault="00E06E72" w:rsidP="00C037CD">
      <w:pPr>
        <w:spacing w:after="240"/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X SIGNATURE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0517"/>
      </w:tblGrid>
      <w:tr w:rsidR="00E06E72" w:rsidRPr="00C20D0F" w14:paraId="76B2CB1A" w14:textId="77777777" w:rsidTr="00431B59">
        <w:tc>
          <w:tcPr>
            <w:tcW w:w="10517" w:type="dxa"/>
          </w:tcPr>
          <w:p w14:paraId="1F7F6E2F" w14:textId="77777777" w:rsidR="00E06E72" w:rsidRDefault="00AD6048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14:paraId="44268FF8" w14:textId="77777777"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14:paraId="166DE9C0" w14:textId="77777777"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color w:val="2E74B5" w:themeColor="accent1" w:themeShade="BF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4F84"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sdtContent>
      </w:sdt>
    </w:p>
    <w:sectPr w:rsidR="00F53CE4" w:rsidRPr="008B2C6D" w:rsidSect="002D50A2">
      <w:pgSz w:w="12240" w:h="15840"/>
      <w:pgMar w:top="576" w:right="806" w:bottom="576" w:left="9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249C0" w14:textId="77777777" w:rsidR="003A0B13" w:rsidRDefault="003A0B13" w:rsidP="00773477">
      <w:pPr>
        <w:pStyle w:val="Caption"/>
      </w:pPr>
      <w:r>
        <w:separator/>
      </w:r>
    </w:p>
  </w:endnote>
  <w:endnote w:type="continuationSeparator" w:id="0">
    <w:p w14:paraId="6F50698E" w14:textId="77777777" w:rsidR="003A0B13" w:rsidRDefault="003A0B13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58D6A" w14:textId="77777777" w:rsidR="003A0B13" w:rsidRDefault="003A0B13" w:rsidP="00773477">
      <w:pPr>
        <w:pStyle w:val="Caption"/>
      </w:pPr>
      <w:r>
        <w:separator/>
      </w:r>
    </w:p>
  </w:footnote>
  <w:footnote w:type="continuationSeparator" w:id="0">
    <w:p w14:paraId="7E67C496" w14:textId="77777777" w:rsidR="003A0B13" w:rsidRDefault="003A0B13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51596521">
    <w:abstractNumId w:val="1"/>
  </w:num>
  <w:num w:numId="2" w16cid:durableId="2103379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formsDesign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131D"/>
    <w:rsid w:val="000151DE"/>
    <w:rsid w:val="00075AD0"/>
    <w:rsid w:val="000B04C3"/>
    <w:rsid w:val="000D2D5E"/>
    <w:rsid w:val="000F4A79"/>
    <w:rsid w:val="001213C5"/>
    <w:rsid w:val="00122225"/>
    <w:rsid w:val="00123C1C"/>
    <w:rsid w:val="00166468"/>
    <w:rsid w:val="00186371"/>
    <w:rsid w:val="001A5AD5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3EA9"/>
    <w:rsid w:val="00331633"/>
    <w:rsid w:val="003459BA"/>
    <w:rsid w:val="00366E1A"/>
    <w:rsid w:val="003A0B13"/>
    <w:rsid w:val="003A743D"/>
    <w:rsid w:val="003D648D"/>
    <w:rsid w:val="003D6F99"/>
    <w:rsid w:val="003F01E1"/>
    <w:rsid w:val="003F2237"/>
    <w:rsid w:val="00431B59"/>
    <w:rsid w:val="004500E0"/>
    <w:rsid w:val="00467741"/>
    <w:rsid w:val="004C4374"/>
    <w:rsid w:val="004E564B"/>
    <w:rsid w:val="005013C5"/>
    <w:rsid w:val="00526609"/>
    <w:rsid w:val="00536DAE"/>
    <w:rsid w:val="0054465D"/>
    <w:rsid w:val="00580B34"/>
    <w:rsid w:val="00585553"/>
    <w:rsid w:val="00587321"/>
    <w:rsid w:val="005A257C"/>
    <w:rsid w:val="005A357F"/>
    <w:rsid w:val="005B5D9E"/>
    <w:rsid w:val="005E0756"/>
    <w:rsid w:val="005E0D34"/>
    <w:rsid w:val="00603963"/>
    <w:rsid w:val="00603AB9"/>
    <w:rsid w:val="00620D9B"/>
    <w:rsid w:val="00661D5B"/>
    <w:rsid w:val="00666C99"/>
    <w:rsid w:val="00683FA7"/>
    <w:rsid w:val="00692435"/>
    <w:rsid w:val="0070104E"/>
    <w:rsid w:val="00714D03"/>
    <w:rsid w:val="007471DE"/>
    <w:rsid w:val="007569F4"/>
    <w:rsid w:val="007649CA"/>
    <w:rsid w:val="0076738C"/>
    <w:rsid w:val="00773477"/>
    <w:rsid w:val="00797F28"/>
    <w:rsid w:val="007B6F50"/>
    <w:rsid w:val="007E3F3C"/>
    <w:rsid w:val="007F11BD"/>
    <w:rsid w:val="00804C0A"/>
    <w:rsid w:val="00816E94"/>
    <w:rsid w:val="00822242"/>
    <w:rsid w:val="00846C62"/>
    <w:rsid w:val="00873183"/>
    <w:rsid w:val="008B2C6D"/>
    <w:rsid w:val="008E4F84"/>
    <w:rsid w:val="00910134"/>
    <w:rsid w:val="00914A3C"/>
    <w:rsid w:val="009224B7"/>
    <w:rsid w:val="0092773D"/>
    <w:rsid w:val="00935213"/>
    <w:rsid w:val="00977161"/>
    <w:rsid w:val="0098726A"/>
    <w:rsid w:val="00996B82"/>
    <w:rsid w:val="009A30D4"/>
    <w:rsid w:val="009C2702"/>
    <w:rsid w:val="009D6D8F"/>
    <w:rsid w:val="00A10D4C"/>
    <w:rsid w:val="00A13E4B"/>
    <w:rsid w:val="00A24152"/>
    <w:rsid w:val="00A474CE"/>
    <w:rsid w:val="00A50934"/>
    <w:rsid w:val="00A71DFC"/>
    <w:rsid w:val="00A94344"/>
    <w:rsid w:val="00AA1EE0"/>
    <w:rsid w:val="00AB6D6C"/>
    <w:rsid w:val="00AD6048"/>
    <w:rsid w:val="00AD79B9"/>
    <w:rsid w:val="00AE25CD"/>
    <w:rsid w:val="00AE5D3F"/>
    <w:rsid w:val="00AF0126"/>
    <w:rsid w:val="00AF3E41"/>
    <w:rsid w:val="00AF69C4"/>
    <w:rsid w:val="00B360E2"/>
    <w:rsid w:val="00B8433E"/>
    <w:rsid w:val="00B95DD1"/>
    <w:rsid w:val="00C012A2"/>
    <w:rsid w:val="00C037CD"/>
    <w:rsid w:val="00C20D0F"/>
    <w:rsid w:val="00C43E8A"/>
    <w:rsid w:val="00C53B79"/>
    <w:rsid w:val="00C544B6"/>
    <w:rsid w:val="00C56A88"/>
    <w:rsid w:val="00C72498"/>
    <w:rsid w:val="00C827BC"/>
    <w:rsid w:val="00C874A9"/>
    <w:rsid w:val="00CA1154"/>
    <w:rsid w:val="00CC62A2"/>
    <w:rsid w:val="00CD1AF5"/>
    <w:rsid w:val="00CE4D2F"/>
    <w:rsid w:val="00CE54F5"/>
    <w:rsid w:val="00CF3473"/>
    <w:rsid w:val="00D1002E"/>
    <w:rsid w:val="00D1725D"/>
    <w:rsid w:val="00D2278A"/>
    <w:rsid w:val="00D22FC0"/>
    <w:rsid w:val="00D53FDA"/>
    <w:rsid w:val="00D56816"/>
    <w:rsid w:val="00D57762"/>
    <w:rsid w:val="00D65DFC"/>
    <w:rsid w:val="00D7276B"/>
    <w:rsid w:val="00D75765"/>
    <w:rsid w:val="00D92D11"/>
    <w:rsid w:val="00D961F3"/>
    <w:rsid w:val="00DB64CB"/>
    <w:rsid w:val="00DF005C"/>
    <w:rsid w:val="00E06E72"/>
    <w:rsid w:val="00E75B43"/>
    <w:rsid w:val="00EC1FFC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B5B50"/>
    <w:rsid w:val="00FC4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2A36CD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  <w:style w:type="paragraph" w:styleId="Header">
    <w:name w:val="header"/>
    <w:basedOn w:val="Normal"/>
    <w:link w:val="HeaderChar"/>
    <w:rsid w:val="00A509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50934"/>
    <w:rPr>
      <w:rFonts w:cs="Arial"/>
      <w:sz w:val="22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A509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934"/>
    <w:rPr>
      <w:rFonts w:cs="Arial"/>
      <w:sz w:val="22"/>
      <w:szCs w:val="24"/>
      <w:lang w:val="en-GB"/>
    </w:rPr>
  </w:style>
  <w:style w:type="table" w:styleId="GridTable1Light-Accent1">
    <w:name w:val="Grid Table 1 Light Accent 1"/>
    <w:basedOn w:val="TableNormal"/>
    <w:uiPriority w:val="46"/>
    <w:rsid w:val="00431B59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31B59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431B5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rts.bg.ac.rs/wp-content/uploads/2021/06/Obave&#353;tenje-i-saglasnost-za-prikupljanje-i-obradu-podataka-o-li&#269;nosti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arts.bg.ac.rs/wp-content/uploads/2021/06/Izjava-o-prihvatanju-stipendije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DE0D59" w:rsidRDefault="001843E1" w:rsidP="001843E1">
          <w:pPr>
            <w:pStyle w:val="B68989BFDE0A4FF4AA32E1399163F8E21"/>
          </w:pPr>
          <w:r w:rsidRPr="00166468">
            <w:rPr>
              <w:rStyle w:val="PlaceholderText"/>
              <w:rFonts w:asciiTheme="majorHAnsi" w:hAnsiTheme="majorHAnsi" w:cstheme="majorHAnsi"/>
              <w:i/>
              <w:sz w:val="28"/>
              <w:szCs w:val="28"/>
            </w:rPr>
            <w:t>Enter Academic Year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DE0D59" w:rsidRDefault="001843E1" w:rsidP="001843E1">
          <w:pPr>
            <w:pStyle w:val="8888DB9085944DE1B14C78A18AEF42A01"/>
          </w:pPr>
          <w:r w:rsidRPr="00166468">
            <w:rPr>
              <w:rStyle w:val="PlaceholderText"/>
              <w:rFonts w:asciiTheme="majorHAnsi" w:hAnsiTheme="majorHAnsi" w:cstheme="majorHAnsi"/>
              <w:i/>
              <w:sz w:val="21"/>
              <w:szCs w:val="21"/>
            </w:rPr>
            <w:t>Enter a date.</w:t>
          </w:r>
        </w:p>
      </w:docPartBody>
    </w:docPart>
    <w:docPart>
      <w:docPartPr>
        <w:name w:val="54353F71E4684BEC9812F9844A957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B51F3-4AEC-4408-973A-4C2829C41B38}"/>
      </w:docPartPr>
      <w:docPartBody>
        <w:p w:rsidR="00DE0D59" w:rsidRDefault="001843E1" w:rsidP="001843E1">
          <w:pPr>
            <w:pStyle w:val="54353F71E4684BEC9812F9844A95785C1"/>
          </w:pPr>
          <w:r w:rsidRPr="001213C5">
            <w:rPr>
              <w:rStyle w:val="PlaceholderText"/>
              <w:rFonts w:asciiTheme="majorHAnsi" w:hAnsiTheme="majorHAnsi" w:cstheme="majorHAnsi"/>
              <w:b/>
              <w:i/>
            </w:rPr>
            <w:t>Choose a faculty.</w:t>
          </w:r>
        </w:p>
      </w:docPartBody>
    </w:docPart>
    <w:docPart>
      <w:docPartPr>
        <w:name w:val="0BAA7AB70CB746C2BCB6BB54F8319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6F0C2-8D59-4023-945F-9402D8B45030}"/>
      </w:docPartPr>
      <w:docPartBody>
        <w:p w:rsidR="00DE0D59" w:rsidRDefault="001843E1" w:rsidP="001843E1">
          <w:pPr>
            <w:pStyle w:val="0BAA7AB70CB746C2BCB6BB54F8319E5B1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B8433E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417F1176E32343429212B5ABE300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4F8C-9123-4B4B-A18F-0A65CA4611C7}"/>
      </w:docPartPr>
      <w:docPartBody>
        <w:p w:rsidR="00DE0D59" w:rsidRDefault="001843E1" w:rsidP="001843E1">
          <w:pPr>
            <w:pStyle w:val="417F1176E32343429212B5ABE300FBE71"/>
          </w:pPr>
          <w:r>
            <w:rPr>
              <w:rStyle w:val="PlaceholderText"/>
              <w:rFonts w:asciiTheme="majorHAnsi" w:hAnsiTheme="majorHAnsi" w:cstheme="majorHAnsi"/>
              <w:i/>
            </w:rPr>
            <w:t>Choose a duration</w:t>
          </w:r>
          <w:r w:rsidRPr="009D6D8F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DE0D59" w:rsidRDefault="001843E1" w:rsidP="001843E1">
          <w:pPr>
            <w:pStyle w:val="9910E006253946B9B7FD1707DDCEB3041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E622E4146534ED19A393167C0FC9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F983D-49E3-4274-891A-E1CDF9DE3AF6}"/>
      </w:docPartPr>
      <w:docPartBody>
        <w:p w:rsidR="00DE0D59" w:rsidRDefault="001843E1" w:rsidP="001843E1">
          <w:pPr>
            <w:pStyle w:val="8E622E4146534ED19A393167C0FC9EC71"/>
          </w:pPr>
          <w:r>
            <w:rPr>
              <w:rStyle w:val="PlaceholderText"/>
              <w:rFonts w:asciiTheme="majorHAnsi" w:hAnsiTheme="majorHAnsi" w:cstheme="majorHAnsi"/>
              <w:i/>
            </w:rPr>
            <w:t>Choose a language of the host country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DE0D59" w:rsidRDefault="001843E1" w:rsidP="001843E1">
          <w:pPr>
            <w:pStyle w:val="81EC48B8789340F9A933A8521A03E9E21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E3334A3AB7F94C4AA8160C1121908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E2B80-2B52-439E-93E2-494F6314CEF2}"/>
      </w:docPartPr>
      <w:docPartBody>
        <w:p w:rsidR="00DE0D59" w:rsidRDefault="001843E1" w:rsidP="001843E1">
          <w:pPr>
            <w:pStyle w:val="E3334A3AB7F94C4AA8160C11219088E31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4648902E965491FB4F00F2E807A6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70053-46C0-471D-A061-718115868DDA}"/>
      </w:docPartPr>
      <w:docPartBody>
        <w:p w:rsidR="00DE0D59" w:rsidRDefault="001843E1" w:rsidP="001843E1">
          <w:pPr>
            <w:pStyle w:val="24648902E965491FB4F00F2E807A69ED1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84784D69F3F341FBAF5926C3B364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85CDC-590A-4548-9191-786FEDE8E95E}"/>
      </w:docPartPr>
      <w:docPartBody>
        <w:p w:rsidR="00DE0D59" w:rsidRDefault="001843E1" w:rsidP="001843E1">
          <w:pPr>
            <w:pStyle w:val="84784D69F3F341FBAF5926C3B36415801"/>
          </w:pPr>
          <w:r w:rsidRPr="00123C1C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duration</w:t>
          </w:r>
          <w:r w:rsidRPr="00123C1C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3F3AA33DA24D420E98E581A28F29E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5F14C-5213-4A9A-92A1-D5AAF6D218EE}"/>
      </w:docPartPr>
      <w:docPartBody>
        <w:p w:rsidR="00DE0D59" w:rsidRDefault="001843E1" w:rsidP="001843E1">
          <w:pPr>
            <w:pStyle w:val="3F3AA33DA24D420E98E581A28F29E6F21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6711440276544AD943C7AFC610C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D2A7D-1BBF-4870-94E5-321EBF36793C}"/>
      </w:docPartPr>
      <w:docPartBody>
        <w:p w:rsidR="00DE0D59" w:rsidRDefault="001843E1" w:rsidP="001843E1">
          <w:pPr>
            <w:pStyle w:val="96711440276544AD943C7AFC610CF3761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DA7FAC88869840899C7FF1056446B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E0B3D-EADE-41D5-B983-44181B561913}"/>
      </w:docPartPr>
      <w:docPartBody>
        <w:p w:rsidR="00DE0D59" w:rsidRDefault="001843E1" w:rsidP="001843E1">
          <w:pPr>
            <w:pStyle w:val="DA7FAC88869840899C7FF1056446B89A1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BB944DF8B5444296B39EBFF1EA8F0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B20FC-0D13-4BB8-8BB5-689E988666F9}"/>
      </w:docPartPr>
      <w:docPartBody>
        <w:p w:rsidR="00DE0D59" w:rsidRDefault="001843E1" w:rsidP="001843E1">
          <w:pPr>
            <w:pStyle w:val="BB944DF8B5444296B39EBFF1EA8F0D821"/>
          </w:pPr>
          <w:r w:rsidRPr="00AD79B9">
            <w:rPr>
              <w:rStyle w:val="PlaceholderText"/>
              <w:rFonts w:asciiTheme="majorHAnsi" w:hAnsiTheme="majorHAnsi" w:cstheme="majorHAnsi"/>
            </w:rPr>
            <w:t>Choose an item.</w:t>
          </w:r>
        </w:p>
      </w:docPartBody>
    </w:docPart>
    <w:docPart>
      <w:docPartPr>
        <w:name w:val="26E12BCEAA3B41A0BA5DEF047EBDF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A9E98-C0D4-4FF2-A0D7-B046514D771C}"/>
      </w:docPartPr>
      <w:docPartBody>
        <w:p w:rsidR="00DE0D59" w:rsidRDefault="001843E1" w:rsidP="001843E1">
          <w:pPr>
            <w:pStyle w:val="26E12BCEAA3B41A0BA5DEF047EBDF61E1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C01AABCCE9F142A89E67E94874AFB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5B8E-DB41-4D75-82D3-B4D4206A7B35}"/>
      </w:docPartPr>
      <w:docPartBody>
        <w:p w:rsidR="00DE0D59" w:rsidRDefault="001843E1" w:rsidP="001843E1">
          <w:pPr>
            <w:pStyle w:val="C01AABCCE9F142A89E67E94874AFB76A1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DE0D59" w:rsidRDefault="001843E1" w:rsidP="001843E1">
          <w:pPr>
            <w:pStyle w:val="BE76E05A510945E5BA6C0DC6AD9418401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D6D9297E769E4F548171B987E1D48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41902-20D3-4CFD-874E-CCFB3C1BC462}"/>
      </w:docPartPr>
      <w:docPartBody>
        <w:p w:rsidR="009A38D1" w:rsidRDefault="001843E1" w:rsidP="001843E1">
          <w:pPr>
            <w:pStyle w:val="D6D9297E769E4F548171B987E1D482071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C32748A8023447ADA9AC77943A49C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5781C-EBA5-4A75-8DA9-E30DB323F000}"/>
      </w:docPartPr>
      <w:docPartBody>
        <w:p w:rsidR="00B54973" w:rsidRDefault="001843E1" w:rsidP="001843E1">
          <w:pPr>
            <w:pStyle w:val="C32748A8023447ADA9AC77943A49C2A11"/>
          </w:pPr>
          <w:r w:rsidRPr="00166468">
            <w:rPr>
              <w:rStyle w:val="PlaceholderText"/>
              <w:rFonts w:asciiTheme="majorHAnsi" w:hAnsiTheme="majorHAnsi" w:cstheme="majorHAnsi"/>
              <w:i/>
              <w:sz w:val="28"/>
              <w:szCs w:val="28"/>
            </w:rPr>
            <w:t>Choose a programme.</w:t>
          </w:r>
        </w:p>
      </w:docPartBody>
    </w:docPart>
    <w:docPart>
      <w:docPartPr>
        <w:name w:val="F85D230A3A5E45659B878B3C93FDF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9B8BC-FFE3-4112-850D-F6CA747E52EE}"/>
      </w:docPartPr>
      <w:docPartBody>
        <w:p w:rsidR="00B54973" w:rsidRDefault="001843E1" w:rsidP="001843E1">
          <w:pPr>
            <w:pStyle w:val="F85D230A3A5E45659B878B3C93FDF9521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CF84AC24AC794C668848C2C33E5B5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EAA8A-5A6C-49E2-9019-E45AABE60D43}"/>
      </w:docPartPr>
      <w:docPartBody>
        <w:p w:rsidR="001843E1" w:rsidRDefault="001843E1" w:rsidP="001843E1">
          <w:pPr>
            <w:pStyle w:val="CF84AC24AC794C668848C2C33E5B58D41"/>
          </w:pPr>
          <w:r w:rsidRPr="00166468">
            <w:rPr>
              <w:rStyle w:val="PlaceholderText"/>
              <w:rFonts w:asciiTheme="majorHAnsi" w:hAnsiTheme="majorHAnsi" w:cstheme="majorHAnsi"/>
              <w:i/>
              <w:sz w:val="21"/>
              <w:szCs w:val="21"/>
            </w:rPr>
            <w:t>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2C41"/>
    <w:rsid w:val="001843E1"/>
    <w:rsid w:val="00313CDB"/>
    <w:rsid w:val="0044729C"/>
    <w:rsid w:val="0065459C"/>
    <w:rsid w:val="00734928"/>
    <w:rsid w:val="00762443"/>
    <w:rsid w:val="00775842"/>
    <w:rsid w:val="007D6676"/>
    <w:rsid w:val="008D2C88"/>
    <w:rsid w:val="009A38D1"/>
    <w:rsid w:val="00A92C41"/>
    <w:rsid w:val="00B54973"/>
    <w:rsid w:val="00BE1CC9"/>
    <w:rsid w:val="00C6060E"/>
    <w:rsid w:val="00DE0D59"/>
    <w:rsid w:val="00E53A46"/>
    <w:rsid w:val="00ED2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3E1"/>
    <w:rPr>
      <w:color w:val="808080"/>
    </w:rPr>
  </w:style>
  <w:style w:type="paragraph" w:customStyle="1" w:styleId="C32748A8023447ADA9AC77943A49C2A11">
    <w:name w:val="C32748A8023447ADA9AC77943A49C2A1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F84AC24AC794C668848C2C33E5B58D41">
    <w:name w:val="CF84AC24AC794C668848C2C33E5B58D4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1843E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1843E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1">
    <w:name w:val="D6D9297E769E4F548171B987E1D48207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1843E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85D230A3A5E45659B878B3C93FDF9521">
    <w:name w:val="F85D230A3A5E45659B878B3C93FDF952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1843E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1843E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443436D35D647966BCF4F0B286A22" ma:contentTypeVersion="2" ma:contentTypeDescription="Create a new document." ma:contentTypeScope="" ma:versionID="20605799638e8353c0ae45bbdd570a90">
  <xsd:schema xmlns:xsd="http://www.w3.org/2001/XMLSchema" xmlns:xs="http://www.w3.org/2001/XMLSchema" xmlns:p="http://schemas.microsoft.com/office/2006/metadata/properties" xmlns:ns2="7d37358c-05a0-4c98-9293-9e6040e75bf4" targetNamespace="http://schemas.microsoft.com/office/2006/metadata/properties" ma:root="true" ma:fieldsID="bb57116a324afe6aa1dff8d42a30d954" ns2:_="">
    <xsd:import namespace="7d37358c-05a0-4c98-9293-9e6040e75b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37358c-05a0-4c98-9293-9e6040e75b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F94C87-7C77-4CC6-8F31-80CF87DB67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FB26C2-2A48-4088-8A88-25F94A318D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32CF6A-5E3A-48FE-9EA1-6B8F6B13A4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37358c-05a0-4c98-9293-9e6040e75b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87</Words>
  <Characters>3003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Goran Bogunovic</cp:lastModifiedBy>
  <cp:revision>8</cp:revision>
  <cp:lastPrinted>2016-05-10T08:27:00Z</cp:lastPrinted>
  <dcterms:created xsi:type="dcterms:W3CDTF">2022-09-02T10:20:00Z</dcterms:created>
  <dcterms:modified xsi:type="dcterms:W3CDTF">2023-02-03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443436D35D647966BCF4F0B286A22</vt:lpwstr>
  </property>
</Properties>
</file>